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48B70" w14:textId="77777777" w:rsidR="00F13C98" w:rsidRPr="00A25B22" w:rsidRDefault="00534942" w:rsidP="00A25B22">
      <w:pPr>
        <w:pStyle w:val="NoSpacing"/>
        <w:jc w:val="center"/>
        <w:rPr>
          <w:b/>
          <w:sz w:val="40"/>
          <w:szCs w:val="40"/>
        </w:rPr>
      </w:pPr>
      <w:r w:rsidRPr="00A25B22">
        <w:rPr>
          <w:b/>
          <w:sz w:val="40"/>
          <w:szCs w:val="40"/>
        </w:rPr>
        <w:t>Marriage</w:t>
      </w:r>
    </w:p>
    <w:p w14:paraId="2335EA9B" w14:textId="77777777" w:rsidR="00A25B22" w:rsidRDefault="00A25B22" w:rsidP="00E04E88">
      <w:pPr>
        <w:pStyle w:val="NoSpacing"/>
      </w:pPr>
    </w:p>
    <w:p w14:paraId="66760882" w14:textId="77777777" w:rsidR="00E04E88" w:rsidRPr="00D75D8F" w:rsidRDefault="00155A94" w:rsidP="00E04E88">
      <w:pPr>
        <w:pStyle w:val="NoSpacing"/>
        <w:rPr>
          <w:b/>
        </w:rPr>
      </w:pPr>
      <w:proofErr w:type="spellStart"/>
      <w:r w:rsidRPr="00D75D8F">
        <w:rPr>
          <w:b/>
        </w:rPr>
        <w:t>IICorinthians</w:t>
      </w:r>
      <w:proofErr w:type="spellEnd"/>
      <w:r w:rsidRPr="00D75D8F">
        <w:rPr>
          <w:b/>
        </w:rPr>
        <w:t xml:space="preserve"> 6:14</w:t>
      </w:r>
      <w:r w:rsidR="00E04E88" w:rsidRPr="00D75D8F">
        <w:rPr>
          <w:b/>
        </w:rPr>
        <w:t xml:space="preserve"> Be ye not unequally yoked together with unbelievers: for what fellowship hath righteousness with unrighteousness? and what communion hath light with darkness?</w:t>
      </w:r>
    </w:p>
    <w:p w14:paraId="59315903" w14:textId="77777777" w:rsidR="00E04E88" w:rsidRPr="00D75D8F" w:rsidRDefault="00E04E88" w:rsidP="00E04E88">
      <w:pPr>
        <w:pStyle w:val="NoSpacing"/>
        <w:rPr>
          <w:b/>
        </w:rPr>
      </w:pPr>
      <w:r w:rsidRPr="00D75D8F">
        <w:rPr>
          <w:b/>
        </w:rPr>
        <w:t>:15 And what concord hath Christ with Belial? or what part hath he that believeth with an infidel?</w:t>
      </w:r>
    </w:p>
    <w:p w14:paraId="5530B69C" w14:textId="77777777" w:rsidR="001D4474" w:rsidRPr="00D75D8F" w:rsidRDefault="00E04E88" w:rsidP="00E04E88">
      <w:pPr>
        <w:pStyle w:val="NoSpacing"/>
        <w:rPr>
          <w:b/>
        </w:rPr>
      </w:pPr>
      <w:r w:rsidRPr="00D75D8F">
        <w:rPr>
          <w:b/>
        </w:rPr>
        <w:t xml:space="preserve">:16 And what agreement hath the temple of God with idols? for ye </w:t>
      </w:r>
      <w:r w:rsidRPr="003A179A">
        <w:rPr>
          <w:b/>
          <w:noProof/>
        </w:rPr>
        <w:t>are</w:t>
      </w:r>
      <w:r w:rsidRPr="00D75D8F">
        <w:rPr>
          <w:b/>
        </w:rPr>
        <w:t xml:space="preserve"> the temple of the living God; as God hath said, I will dwell in them, and walk in them; and I will be their God, and they shall be my people.  </w:t>
      </w:r>
    </w:p>
    <w:p w14:paraId="48DA5570" w14:textId="2CC311F3" w:rsidR="001D4474" w:rsidRPr="00D75D8F" w:rsidRDefault="00E04E88" w:rsidP="001D4474">
      <w:pPr>
        <w:pStyle w:val="NoSpacing"/>
        <w:rPr>
          <w:b/>
        </w:rPr>
      </w:pPr>
      <w:r>
        <w:t xml:space="preserve">(If we believe in </w:t>
      </w:r>
      <w:r w:rsidR="00AF26A3">
        <w:t>the LORD, we want</w:t>
      </w:r>
      <w:r>
        <w:t xml:space="preserve"> to join with a truly righteous </w:t>
      </w:r>
      <w:r w:rsidRPr="003A179A">
        <w:rPr>
          <w:noProof/>
        </w:rPr>
        <w:t>mate,</w:t>
      </w:r>
      <w:r>
        <w:t xml:space="preserve"> and include the LORD in the entire process of g</w:t>
      </w:r>
      <w:r w:rsidR="00EF7A41">
        <w:t>etting to know the person</w:t>
      </w:r>
      <w:r w:rsidR="00AF26A3">
        <w:t xml:space="preserve"> prior to intimacy.  Praying to</w:t>
      </w:r>
      <w:r>
        <w:t xml:space="preserve"> the LORD to see if He</w:t>
      </w:r>
      <w:r w:rsidR="00AF26A3">
        <w:t xml:space="preserve"> approves prior to choosing</w:t>
      </w:r>
      <w:r>
        <w:t>.</w:t>
      </w:r>
      <w:r w:rsidR="00AF26A3">
        <w:t xml:space="preserve">  An evil</w:t>
      </w:r>
      <w:r w:rsidR="00A25B22">
        <w:t xml:space="preserve"> soul joined to a righteous one is NOT a marriage.</w:t>
      </w:r>
      <w:r>
        <w:t>)</w:t>
      </w:r>
      <w:r w:rsidR="00AF26A3">
        <w:br/>
        <w:t xml:space="preserve">We are vessels of the Heavenly Father, so </w:t>
      </w:r>
      <w:r w:rsidR="00AF26A3" w:rsidRPr="003A179A">
        <w:rPr>
          <w:noProof/>
        </w:rPr>
        <w:t>it</w:t>
      </w:r>
      <w:r w:rsidR="00AF26A3">
        <w:t xml:space="preserve"> is </w:t>
      </w:r>
      <w:r w:rsidR="00AF26A3" w:rsidRPr="003A179A">
        <w:rPr>
          <w:noProof/>
        </w:rPr>
        <w:t>important</w:t>
      </w:r>
      <w:r w:rsidR="00AF26A3">
        <w:t xml:space="preserve"> let ask His mercy and guidance!</w:t>
      </w:r>
      <w:r>
        <w:br/>
      </w:r>
      <w:r>
        <w:br/>
      </w:r>
      <w:proofErr w:type="spellStart"/>
      <w:r w:rsidRPr="00D75D8F">
        <w:rPr>
          <w:b/>
        </w:rPr>
        <w:t>ICorinthians</w:t>
      </w:r>
      <w:proofErr w:type="spellEnd"/>
      <w:r w:rsidRPr="00D75D8F">
        <w:rPr>
          <w:b/>
        </w:rPr>
        <w:t xml:space="preserve"> 7:13 </w:t>
      </w:r>
      <w:r w:rsidR="001D4474" w:rsidRPr="00D75D8F">
        <w:rPr>
          <w:b/>
        </w:rPr>
        <w:t xml:space="preserve">And the woman which hath </w:t>
      </w:r>
      <w:r w:rsidR="001D4474" w:rsidRPr="003A179A">
        <w:rPr>
          <w:b/>
          <w:noProof/>
        </w:rPr>
        <w:t>an husband</w:t>
      </w:r>
      <w:r w:rsidR="001D4474" w:rsidRPr="00D75D8F">
        <w:rPr>
          <w:b/>
        </w:rPr>
        <w:t xml:space="preserve"> that believeth not, and if he </w:t>
      </w:r>
      <w:r w:rsidR="001D4474" w:rsidRPr="003A179A">
        <w:rPr>
          <w:b/>
          <w:noProof/>
        </w:rPr>
        <w:t>be</w:t>
      </w:r>
      <w:r w:rsidR="001D4474" w:rsidRPr="00D75D8F">
        <w:rPr>
          <w:b/>
        </w:rPr>
        <w:t xml:space="preserve"> pleased to dwell with her, let her not leave him.</w:t>
      </w:r>
    </w:p>
    <w:p w14:paraId="7B0C9090" w14:textId="77777777" w:rsidR="001D4474" w:rsidRPr="00D75D8F" w:rsidRDefault="001D4474" w:rsidP="001D4474">
      <w:pPr>
        <w:pStyle w:val="NoSpacing"/>
        <w:rPr>
          <w:b/>
        </w:rPr>
      </w:pPr>
      <w:r w:rsidRPr="00D75D8F">
        <w:rPr>
          <w:b/>
        </w:rPr>
        <w:t xml:space="preserve">:14 For the unbelieving husband is sanctified by the wife, and the unbelieving wife is sanctified by the husband: else were your children </w:t>
      </w:r>
      <w:r w:rsidRPr="003A179A">
        <w:rPr>
          <w:b/>
          <w:noProof/>
        </w:rPr>
        <w:t>unclean;</w:t>
      </w:r>
      <w:r w:rsidRPr="00D75D8F">
        <w:rPr>
          <w:b/>
        </w:rPr>
        <w:t xml:space="preserve"> but now are they holy.</w:t>
      </w:r>
    </w:p>
    <w:p w14:paraId="2C12CD37" w14:textId="77777777" w:rsidR="00534942" w:rsidRDefault="001D4474" w:rsidP="001D4474">
      <w:pPr>
        <w:pStyle w:val="NoSpacing"/>
      </w:pPr>
      <w:r>
        <w:t>(</w:t>
      </w:r>
      <w:r w:rsidR="00E04E88">
        <w:t xml:space="preserve">Many twist this scripture to defend marrying whomever they want without </w:t>
      </w:r>
      <w:r w:rsidR="00AF26A3">
        <w:t xml:space="preserve">sincerely and diligently </w:t>
      </w:r>
      <w:r w:rsidR="00E04E88">
        <w:t xml:space="preserve">inquiring of </w:t>
      </w:r>
      <w:r w:rsidR="00AF26A3">
        <w:t>the LORD</w:t>
      </w:r>
      <w:r w:rsidR="00E04E88">
        <w:t>.</w:t>
      </w:r>
      <w:r w:rsidR="00A25B22">
        <w:t xml:space="preserve"> The scripture</w:t>
      </w:r>
      <w:r>
        <w:t xml:space="preserve"> refer</w:t>
      </w:r>
      <w:r w:rsidR="00A25B22">
        <w:t>s</w:t>
      </w:r>
      <w:r w:rsidR="00E04E88">
        <w:t xml:space="preserve"> to a couple previously united</w:t>
      </w:r>
      <w:r w:rsidR="00AF26A3">
        <w:t xml:space="preserve"> and</w:t>
      </w:r>
      <w:r w:rsidR="00E04E88">
        <w:t xml:space="preserve"> one of them coming to the LORD in truth.</w:t>
      </w:r>
      <w:r>
        <w:t xml:space="preserve">  Don’</w:t>
      </w:r>
      <w:r w:rsidR="00A25B22">
        <w:t>t be quick</w:t>
      </w:r>
      <w:r>
        <w:t xml:space="preserve"> to </w:t>
      </w:r>
      <w:proofErr w:type="gramStart"/>
      <w:r>
        <w:t>separate, but</w:t>
      </w:r>
      <w:proofErr w:type="gramEnd"/>
      <w:r>
        <w:t xml:space="preserve"> wait on the LORD</w:t>
      </w:r>
      <w:r w:rsidR="00A25B22">
        <w:t xml:space="preserve"> by prayer and fasting also,</w:t>
      </w:r>
      <w:r>
        <w:t xml:space="preserve"> because </w:t>
      </w:r>
      <w:proofErr w:type="spellStart"/>
      <w:r>
        <w:t>its</w:t>
      </w:r>
      <w:proofErr w:type="spellEnd"/>
      <w:r>
        <w:t xml:space="preserve"> possible He may have ordained the union and will awaken the unbeliever.</w:t>
      </w:r>
      <w:r w:rsidR="00961751">
        <w:t xml:space="preserve">  EACH SITUATION IS DIFFERENT, so we </w:t>
      </w:r>
      <w:r w:rsidR="00AF26A3">
        <w:t>MUST deal with the LORD, NOT ONLY advice of men or those in a congregation.</w:t>
      </w:r>
      <w:r w:rsidR="00961751">
        <w:t>)</w:t>
      </w:r>
    </w:p>
    <w:p w14:paraId="685775D8" w14:textId="77777777" w:rsidR="00E04E88" w:rsidRPr="00E04E88" w:rsidRDefault="00E04E88" w:rsidP="00E04E88">
      <w:pPr>
        <w:pStyle w:val="NoSpacing"/>
      </w:pPr>
    </w:p>
    <w:p w14:paraId="7E50C884" w14:textId="77777777" w:rsidR="00961751" w:rsidRPr="00D75D8F" w:rsidRDefault="00961751" w:rsidP="00961751">
      <w:pPr>
        <w:pStyle w:val="NoSpacing"/>
        <w:rPr>
          <w:b/>
        </w:rPr>
      </w:pPr>
      <w:proofErr w:type="spellStart"/>
      <w:r w:rsidRPr="00D75D8F">
        <w:rPr>
          <w:b/>
        </w:rPr>
        <w:t>ICorinthians</w:t>
      </w:r>
      <w:proofErr w:type="spellEnd"/>
      <w:r w:rsidRPr="00D75D8F">
        <w:rPr>
          <w:b/>
        </w:rPr>
        <w:t xml:space="preserve"> 6:15 Know ye not that your bodies are the members of Christ? shall I then take the members of Christ, and make them the members of </w:t>
      </w:r>
      <w:r w:rsidRPr="003A179A">
        <w:rPr>
          <w:b/>
          <w:noProof/>
        </w:rPr>
        <w:t>an harlot</w:t>
      </w:r>
      <w:r w:rsidRPr="00D75D8F">
        <w:rPr>
          <w:b/>
        </w:rPr>
        <w:t>? God forbid.</w:t>
      </w:r>
    </w:p>
    <w:p w14:paraId="7C29631D" w14:textId="77777777" w:rsidR="00961751" w:rsidRPr="00D75D8F" w:rsidRDefault="00961751" w:rsidP="00961751">
      <w:pPr>
        <w:pStyle w:val="NoSpacing"/>
        <w:rPr>
          <w:b/>
        </w:rPr>
      </w:pPr>
      <w:r w:rsidRPr="00D75D8F">
        <w:rPr>
          <w:b/>
        </w:rPr>
        <w:t xml:space="preserve">:16 What? know ye not that he which is joined to </w:t>
      </w:r>
      <w:r w:rsidRPr="003A179A">
        <w:rPr>
          <w:b/>
          <w:noProof/>
        </w:rPr>
        <w:t>an harlot</w:t>
      </w:r>
      <w:r w:rsidRPr="00D75D8F">
        <w:rPr>
          <w:b/>
        </w:rPr>
        <w:t xml:space="preserve"> is one body? for two, saith he, shall be one flesh.</w:t>
      </w:r>
    </w:p>
    <w:p w14:paraId="5ACC56C8" w14:textId="77777777" w:rsidR="00961751" w:rsidRPr="00D75D8F" w:rsidRDefault="00961751" w:rsidP="00961751">
      <w:pPr>
        <w:pStyle w:val="NoSpacing"/>
        <w:rPr>
          <w:b/>
        </w:rPr>
      </w:pPr>
      <w:r w:rsidRPr="00D75D8F">
        <w:rPr>
          <w:b/>
        </w:rPr>
        <w:t>:17 But he that is joined unto the Lord is one spirit.</w:t>
      </w:r>
    </w:p>
    <w:p w14:paraId="6C2A0B3F" w14:textId="77777777" w:rsidR="00534942" w:rsidRPr="00D75D8F" w:rsidRDefault="00961751" w:rsidP="00961751">
      <w:pPr>
        <w:pStyle w:val="NoSpacing"/>
        <w:rPr>
          <w:b/>
        </w:rPr>
      </w:pPr>
      <w:r w:rsidRPr="00D75D8F">
        <w:rPr>
          <w:b/>
        </w:rPr>
        <w:t xml:space="preserve">:18 Flee fornication. Every sin that a man doeth is without the </w:t>
      </w:r>
      <w:r w:rsidRPr="003A179A">
        <w:rPr>
          <w:b/>
          <w:noProof/>
        </w:rPr>
        <w:t>body;</w:t>
      </w:r>
      <w:r w:rsidRPr="00D75D8F">
        <w:rPr>
          <w:b/>
        </w:rPr>
        <w:t xml:space="preserve"> but he that </w:t>
      </w:r>
      <w:proofErr w:type="spellStart"/>
      <w:r w:rsidRPr="00D75D8F">
        <w:rPr>
          <w:b/>
        </w:rPr>
        <w:t>committeth</w:t>
      </w:r>
      <w:proofErr w:type="spellEnd"/>
      <w:r w:rsidRPr="00D75D8F">
        <w:rPr>
          <w:b/>
        </w:rPr>
        <w:t xml:space="preserve"> fornication </w:t>
      </w:r>
      <w:proofErr w:type="spellStart"/>
      <w:r w:rsidRPr="00D75D8F">
        <w:rPr>
          <w:b/>
        </w:rPr>
        <w:t>sinneth</w:t>
      </w:r>
      <w:proofErr w:type="spellEnd"/>
      <w:r w:rsidRPr="00D75D8F">
        <w:rPr>
          <w:b/>
        </w:rPr>
        <w:t xml:space="preserve"> against his own body.  </w:t>
      </w:r>
    </w:p>
    <w:p w14:paraId="23FE72DD" w14:textId="77777777" w:rsidR="00961751" w:rsidRPr="00E04E88" w:rsidRDefault="00961751" w:rsidP="00961751">
      <w:pPr>
        <w:pStyle w:val="NoSpacing"/>
      </w:pPr>
      <w:r>
        <w:t>(Each true servant is a member of Christ, and selecting an unbel</w:t>
      </w:r>
      <w:r w:rsidR="00B53F27">
        <w:t xml:space="preserve">iever, or </w:t>
      </w:r>
      <w:r w:rsidR="00AF26A3">
        <w:t xml:space="preserve">WICKED </w:t>
      </w:r>
      <w:r w:rsidR="00B53F27">
        <w:t>woman conformed to this</w:t>
      </w:r>
      <w:r>
        <w:t xml:space="preserve"> world, EVEN OF ISRAEL, is </w:t>
      </w:r>
      <w:r w:rsidR="00B53F27">
        <w:t>fornication</w:t>
      </w:r>
      <w:r>
        <w:t xml:space="preserve">.  Be her friend and </w:t>
      </w:r>
      <w:r w:rsidR="00B53F27">
        <w:t xml:space="preserve">a </w:t>
      </w:r>
      <w:r>
        <w:t>brother to her (</w:t>
      </w:r>
      <w:proofErr w:type="spellStart"/>
      <w:r w:rsidR="00B53F27" w:rsidRPr="00812731">
        <w:rPr>
          <w:b/>
        </w:rPr>
        <w:t>ITimothy</w:t>
      </w:r>
      <w:proofErr w:type="spellEnd"/>
      <w:r w:rsidR="00B53F27" w:rsidRPr="00812731">
        <w:rPr>
          <w:b/>
        </w:rPr>
        <w:t xml:space="preserve"> 5:2</w:t>
      </w:r>
      <w:r w:rsidR="00B53F27">
        <w:t>)</w:t>
      </w:r>
      <w:r>
        <w:t>, wait to see if the LORD will bless her with His spirit</w:t>
      </w:r>
      <w:r w:rsidR="00AF26A3">
        <w:t>,</w:t>
      </w:r>
      <w:r>
        <w:t xml:space="preserve"> that she may </w:t>
      </w:r>
      <w:r w:rsidR="00B53F27">
        <w:t xml:space="preserve">TRULY </w:t>
      </w:r>
      <w:r>
        <w:t>convert</w:t>
      </w:r>
      <w:r w:rsidR="00B53F27">
        <w:t xml:space="preserve"> and SEE your </w:t>
      </w:r>
      <w:r w:rsidR="00AF26A3">
        <w:t>virtue</w:t>
      </w:r>
      <w:r>
        <w:t xml:space="preserve">.  </w:t>
      </w:r>
    </w:p>
    <w:p w14:paraId="73894F3D" w14:textId="77777777" w:rsidR="00961751" w:rsidRDefault="00961751" w:rsidP="00E04E88">
      <w:pPr>
        <w:pStyle w:val="NoSpacing"/>
      </w:pPr>
    </w:p>
    <w:p w14:paraId="75B1D7E2" w14:textId="77777777" w:rsidR="00B53F27" w:rsidRDefault="00B53F27" w:rsidP="00B53F27">
      <w:pPr>
        <w:pStyle w:val="NoSpacing"/>
      </w:pPr>
      <w:r w:rsidRPr="00D75D8F">
        <w:rPr>
          <w:b/>
        </w:rPr>
        <w:t>Isaiah 10:20 And it shall come to pass in that day, that the remnant of Israel, and such as are escaped of the house of Jacob, shall no more again stay upon him that smote them; but shall stay upon the LORD, the Holy One of Israel, in truth.</w:t>
      </w:r>
      <w:r w:rsidR="00520979">
        <w:t xml:space="preserve"> (</w:t>
      </w:r>
      <w:r w:rsidR="00520979" w:rsidRPr="00D75D8F">
        <w:t>Ecclesiasticus 13:16-17</w:t>
      </w:r>
      <w:r w:rsidR="00520979">
        <w:t>)</w:t>
      </w:r>
    </w:p>
    <w:p w14:paraId="42B3FBB4" w14:textId="77777777" w:rsidR="00B53F27" w:rsidRPr="00D75D8F" w:rsidRDefault="00B53F27" w:rsidP="00B53F27">
      <w:pPr>
        <w:pStyle w:val="NoSpacing"/>
        <w:rPr>
          <w:b/>
        </w:rPr>
      </w:pPr>
      <w:r w:rsidRPr="00D75D8F">
        <w:rPr>
          <w:b/>
        </w:rPr>
        <w:t>:21 The remnant shall return, even the remnant of Jacob, unto the mighty God.</w:t>
      </w:r>
    </w:p>
    <w:p w14:paraId="0DCBF2F3" w14:textId="77777777" w:rsidR="00B53F27" w:rsidRPr="00D75D8F" w:rsidRDefault="00B53F27" w:rsidP="00B53F27">
      <w:pPr>
        <w:pStyle w:val="NoSpacing"/>
        <w:rPr>
          <w:b/>
        </w:rPr>
      </w:pPr>
      <w:r w:rsidRPr="00D75D8F">
        <w:rPr>
          <w:b/>
        </w:rPr>
        <w:t xml:space="preserve">:22 For though thy people Israel be as the sand of the sea, yet a remnant of them shall return: the consumption decreed shall overflow with righteousness.  </w:t>
      </w:r>
    </w:p>
    <w:p w14:paraId="6433FD7C" w14:textId="77777777" w:rsidR="00FB6BD9" w:rsidRDefault="00B53F27" w:rsidP="00B53F27">
      <w:pPr>
        <w:pStyle w:val="NoSpacing"/>
      </w:pPr>
      <w:r>
        <w:t xml:space="preserve">(The LORD </w:t>
      </w:r>
      <w:r w:rsidR="00011EAC">
        <w:t xml:space="preserve">is </w:t>
      </w:r>
      <w:r>
        <w:t xml:space="preserve">gathering His sheep and through that remnant, He is creating a holy seed.  Worshipping the LORD in truth, we understand from Solomon, Samson </w:t>
      </w:r>
      <w:r w:rsidRPr="003A179A">
        <w:rPr>
          <w:noProof/>
        </w:rPr>
        <w:t>and</w:t>
      </w:r>
      <w:r>
        <w:t xml:space="preserve"> Ahab, that a wicked woman is poison, cancer, and will corrupt ANY flesh she is joined </w:t>
      </w:r>
      <w:r w:rsidRPr="003A179A">
        <w:rPr>
          <w:noProof/>
        </w:rPr>
        <w:t>to:</w:t>
      </w:r>
      <w:r>
        <w:t xml:space="preserve"> ROTTENNESS</w:t>
      </w:r>
      <w:r w:rsidR="00011EAC">
        <w:t xml:space="preserve"> to our</w:t>
      </w:r>
      <w:r w:rsidR="00FB6BD9">
        <w:t xml:space="preserve"> bones</w:t>
      </w:r>
      <w:r>
        <w:t>.</w:t>
      </w:r>
      <w:r w:rsidR="00011EAC">
        <w:t>)</w:t>
      </w:r>
    </w:p>
    <w:p w14:paraId="39907A81" w14:textId="77777777" w:rsidR="00FB6BD9" w:rsidRDefault="00FB6BD9" w:rsidP="00B53F27">
      <w:pPr>
        <w:pStyle w:val="NoSpacing"/>
      </w:pPr>
    </w:p>
    <w:p w14:paraId="76B87563" w14:textId="77777777" w:rsidR="00D75D8F" w:rsidRPr="00D75D8F" w:rsidRDefault="00FB6BD9" w:rsidP="00FB6BD9">
      <w:pPr>
        <w:pStyle w:val="NoSpacing"/>
        <w:rPr>
          <w:b/>
        </w:rPr>
      </w:pPr>
      <w:r w:rsidRPr="00D75D8F">
        <w:rPr>
          <w:b/>
        </w:rPr>
        <w:t xml:space="preserve">Proverbs 12:4 A virtuous woman is a crown to her husband: but she that </w:t>
      </w:r>
      <w:proofErr w:type="spellStart"/>
      <w:r w:rsidRPr="00D75D8F">
        <w:rPr>
          <w:b/>
        </w:rPr>
        <w:t>maketh</w:t>
      </w:r>
      <w:proofErr w:type="spellEnd"/>
      <w:r w:rsidRPr="00D75D8F">
        <w:rPr>
          <w:b/>
        </w:rPr>
        <w:t xml:space="preserve"> ashamed is as </w:t>
      </w:r>
      <w:r w:rsidRPr="00D75D8F">
        <w:rPr>
          <w:b/>
          <w:bCs/>
        </w:rPr>
        <w:t>rottenness</w:t>
      </w:r>
      <w:r w:rsidRPr="00D75D8F">
        <w:rPr>
          <w:b/>
        </w:rPr>
        <w:t xml:space="preserve"> in his </w:t>
      </w:r>
      <w:r w:rsidRPr="00D75D8F">
        <w:rPr>
          <w:b/>
          <w:bCs/>
        </w:rPr>
        <w:t>bones</w:t>
      </w:r>
      <w:r w:rsidRPr="00D75D8F">
        <w:rPr>
          <w:b/>
        </w:rPr>
        <w:t xml:space="preserve">. </w:t>
      </w:r>
      <w:r w:rsidR="00011EAC" w:rsidRPr="00D75D8F">
        <w:rPr>
          <w:b/>
        </w:rPr>
        <w:t xml:space="preserve"> </w:t>
      </w:r>
    </w:p>
    <w:p w14:paraId="1D7C3E98" w14:textId="77777777" w:rsidR="00011EAC" w:rsidRDefault="00FB6BD9" w:rsidP="00FB6BD9">
      <w:pPr>
        <w:pStyle w:val="NoSpacing"/>
      </w:pPr>
      <w:r>
        <w:t xml:space="preserve">(A righteous woman is </w:t>
      </w:r>
      <w:r w:rsidRPr="003A179A">
        <w:rPr>
          <w:noProof/>
        </w:rPr>
        <w:t>glory</w:t>
      </w:r>
      <w:r>
        <w:t xml:space="preserve"> </w:t>
      </w:r>
      <w:r w:rsidR="00D75D8F">
        <w:t xml:space="preserve">to her husband, but a shameless, wicked </w:t>
      </w:r>
      <w:r>
        <w:t xml:space="preserve">woman is </w:t>
      </w:r>
      <w:r w:rsidRPr="003A179A">
        <w:rPr>
          <w:noProof/>
        </w:rPr>
        <w:t>an incurable</w:t>
      </w:r>
      <w:r>
        <w:t xml:space="preserve"> cancer.)</w:t>
      </w:r>
    </w:p>
    <w:p w14:paraId="427A08C9" w14:textId="77777777" w:rsidR="00FB6BD9" w:rsidRPr="00D75D8F" w:rsidRDefault="00C742D6" w:rsidP="00FB6BD9">
      <w:pPr>
        <w:pStyle w:val="NoSpacing"/>
        <w:rPr>
          <w:b/>
        </w:rPr>
      </w:pPr>
      <w:r w:rsidRPr="003A179A">
        <w:rPr>
          <w:b/>
          <w:noProof/>
        </w:rPr>
        <w:lastRenderedPageBreak/>
        <w:t>IIT</w:t>
      </w:r>
      <w:r w:rsidR="00FB6BD9" w:rsidRPr="003A179A">
        <w:rPr>
          <w:b/>
          <w:noProof/>
        </w:rPr>
        <w:t>hessalonians</w:t>
      </w:r>
      <w:r w:rsidR="00FB6BD9" w:rsidRPr="00D75D8F">
        <w:rPr>
          <w:b/>
        </w:rPr>
        <w:t xml:space="preserve"> 3:14 And if any man </w:t>
      </w:r>
      <w:r w:rsidR="00FB6BD9" w:rsidRPr="003A179A">
        <w:rPr>
          <w:b/>
          <w:noProof/>
        </w:rPr>
        <w:t>obey</w:t>
      </w:r>
      <w:r w:rsidR="00FB6BD9" w:rsidRPr="00D75D8F">
        <w:rPr>
          <w:b/>
        </w:rPr>
        <w:t xml:space="preserve"> not our word by this epistle, note that man, and have no company with him, that he may be ashamed.</w:t>
      </w:r>
    </w:p>
    <w:p w14:paraId="5EAFF05E" w14:textId="77777777" w:rsidR="00FB6BD9" w:rsidRPr="00D75D8F" w:rsidRDefault="00FB6BD9" w:rsidP="00FB6BD9">
      <w:pPr>
        <w:pStyle w:val="NoSpacing"/>
        <w:rPr>
          <w:b/>
        </w:rPr>
      </w:pPr>
      <w:r w:rsidRPr="00D75D8F">
        <w:rPr>
          <w:b/>
        </w:rPr>
        <w:t xml:space="preserve">:15 Yet count him not as an </w:t>
      </w:r>
      <w:proofErr w:type="gramStart"/>
      <w:r w:rsidRPr="00D75D8F">
        <w:rPr>
          <w:b/>
        </w:rPr>
        <w:t>enemy, but</w:t>
      </w:r>
      <w:proofErr w:type="gramEnd"/>
      <w:r w:rsidRPr="00D75D8F">
        <w:rPr>
          <w:b/>
        </w:rPr>
        <w:t xml:space="preserve"> admonish him as a brother.</w:t>
      </w:r>
      <w:r w:rsidR="00C742D6" w:rsidRPr="00D75D8F">
        <w:rPr>
          <w:b/>
        </w:rPr>
        <w:t xml:space="preserve"> </w:t>
      </w:r>
    </w:p>
    <w:p w14:paraId="1EA52ED3" w14:textId="77777777" w:rsidR="00812731" w:rsidRDefault="00FB6BD9" w:rsidP="00FB6BD9">
      <w:pPr>
        <w:pStyle w:val="NoSpacing"/>
      </w:pPr>
      <w:r>
        <w:t>(B</w:t>
      </w:r>
      <w:r w:rsidR="00C742D6" w:rsidRPr="00E04E88">
        <w:t>efore a rapid</w:t>
      </w:r>
      <w:r w:rsidR="00812731">
        <w:t xml:space="preserve"> divorce or permanent parting</w:t>
      </w:r>
      <w:r w:rsidR="00C742D6" w:rsidRPr="00E04E88">
        <w:t>, se</w:t>
      </w:r>
      <w:r>
        <w:t>parate from an unrighteous person</w:t>
      </w:r>
      <w:r w:rsidR="00812731">
        <w:t>, or dwell elsewhere, that they may acknowledge their sin</w:t>
      </w:r>
      <w:r w:rsidR="00C742D6" w:rsidRPr="00E04E88">
        <w:t xml:space="preserve">. </w:t>
      </w:r>
      <w:r w:rsidR="00812731">
        <w:t xml:space="preserve">Doing this is the strongest form of rebuke. </w:t>
      </w:r>
      <w:r w:rsidR="00C742D6" w:rsidRPr="00E04E88">
        <w:t xml:space="preserve"> That they may see</w:t>
      </w:r>
      <w:r w:rsidR="00812731">
        <w:t xml:space="preserve"> </w:t>
      </w:r>
      <w:r w:rsidR="0013250B">
        <w:t xml:space="preserve">their </w:t>
      </w:r>
      <w:proofErr w:type="spellStart"/>
      <w:r w:rsidR="0013250B">
        <w:t>stumblingblocks</w:t>
      </w:r>
      <w:proofErr w:type="spellEnd"/>
      <w:r w:rsidR="0013250B">
        <w:t xml:space="preserve"> are evil, and </w:t>
      </w:r>
      <w:proofErr w:type="spellStart"/>
      <w:r w:rsidR="00812731">
        <w:t>c</w:t>
      </w:r>
      <w:r w:rsidR="00C742D6" w:rsidRPr="00E04E88">
        <w:t>hristmas</w:t>
      </w:r>
      <w:proofErr w:type="spellEnd"/>
      <w:r w:rsidR="00C742D6" w:rsidRPr="00E04E88">
        <w:t xml:space="preserve"> </w:t>
      </w:r>
      <w:r>
        <w:t>or</w:t>
      </w:r>
      <w:r w:rsidR="00C742D6" w:rsidRPr="00E04E88">
        <w:t xml:space="preserve"> Israelite devil doctrine</w:t>
      </w:r>
      <w:r w:rsidR="0013250B">
        <w:t>s</w:t>
      </w:r>
      <w:r w:rsidR="00C742D6" w:rsidRPr="00E04E88">
        <w:t xml:space="preserve"> (for example: Jesus Christ is NOT the Messiah, or </w:t>
      </w:r>
      <w:r w:rsidR="0013250B">
        <w:t>a man CAN</w:t>
      </w:r>
      <w:r w:rsidR="00C742D6" w:rsidRPr="00E04E88">
        <w:t xml:space="preserve"> beat his wife, </w:t>
      </w:r>
      <w:proofErr w:type="spellStart"/>
      <w:r w:rsidR="00C742D6" w:rsidRPr="00E04E88">
        <w:t>etc</w:t>
      </w:r>
      <w:proofErr w:type="spellEnd"/>
      <w:r w:rsidR="00C742D6" w:rsidRPr="00E04E88">
        <w:t>)</w:t>
      </w:r>
      <w:r w:rsidR="0013250B">
        <w:t xml:space="preserve"> are</w:t>
      </w:r>
      <w:r>
        <w:t xml:space="preserve"> NOT worshipping the Father in spirit and truth.)</w:t>
      </w:r>
      <w:r w:rsidR="00155A94" w:rsidRPr="00E04E88">
        <w:br/>
      </w:r>
      <w:r w:rsidR="00155A94" w:rsidRPr="00E04E88">
        <w:br/>
      </w:r>
      <w:r w:rsidR="00155A94" w:rsidRPr="00D75D8F">
        <w:rPr>
          <w:b/>
        </w:rPr>
        <w:t>Deuteronomy 22:22</w:t>
      </w:r>
      <w:r w:rsidRPr="00D75D8F">
        <w:rPr>
          <w:b/>
        </w:rPr>
        <w:t xml:space="preserve"> </w:t>
      </w:r>
      <w:r w:rsidR="00812731" w:rsidRPr="00D75D8F">
        <w:rPr>
          <w:b/>
        </w:rPr>
        <w:t>If a man be found lying with a woman married to an husband, then they shall both of them die, both the man that lay with the woman, and the woman: so shalt thou put away evil from Israel.</w:t>
      </w:r>
    </w:p>
    <w:p w14:paraId="420224FA" w14:textId="77777777" w:rsidR="008F1061" w:rsidRDefault="00812731" w:rsidP="00FB6BD9">
      <w:pPr>
        <w:pStyle w:val="NoSpacing"/>
      </w:pPr>
      <w:r>
        <w:t>An a</w:t>
      </w:r>
      <w:r w:rsidR="00FB6BD9">
        <w:t>dulteress is NOT</w:t>
      </w:r>
      <w:r>
        <w:t xml:space="preserve"> a true wife, but </w:t>
      </w:r>
      <w:r w:rsidR="00113E83">
        <w:t xml:space="preserve">still </w:t>
      </w:r>
      <w:r>
        <w:t>evil</w:t>
      </w:r>
      <w:r w:rsidR="00113E83">
        <w:t xml:space="preserve"> and</w:t>
      </w:r>
      <w:r>
        <w:t xml:space="preserve"> not bearing righteous fruit.  Give a woman a chance to TRULY LEARN AND REPENT, instead of impatiently having sex with her and thrusting her into a life of HOLINESS she is CLUELESS about.  A man’s hast</w:t>
      </w:r>
      <w:r w:rsidR="008F1061">
        <w:t>e will NOT bear righteous fruit, because</w:t>
      </w:r>
      <w:r>
        <w:t xml:space="preserve"> unlike</w:t>
      </w:r>
      <w:r w:rsidR="008F1061">
        <w:t xml:space="preserve"> </w:t>
      </w:r>
      <w:proofErr w:type="spellStart"/>
      <w:r w:rsidR="008F1061">
        <w:t>Issac</w:t>
      </w:r>
      <w:proofErr w:type="spellEnd"/>
      <w:r w:rsidR="008F1061">
        <w:t xml:space="preserve"> and Rebek</w:t>
      </w:r>
      <w:r>
        <w:t xml:space="preserve">ah, </w:t>
      </w:r>
      <w:r w:rsidR="008F1061">
        <w:t>or</w:t>
      </w:r>
      <w:r>
        <w:t xml:space="preserve"> Tobias and Sara</w:t>
      </w:r>
      <w:r w:rsidR="008F1061">
        <w:t xml:space="preserve"> that married quickly</w:t>
      </w:r>
      <w:r>
        <w:t xml:space="preserve">, women today are NOT RAISED in the fear of the LORD, </w:t>
      </w:r>
      <w:r w:rsidR="00113E83">
        <w:t xml:space="preserve">or betrothed/promised to righteous men, </w:t>
      </w:r>
      <w:r>
        <w:t xml:space="preserve">even </w:t>
      </w:r>
      <w:r w:rsidR="008F1061">
        <w:t>with</w:t>
      </w:r>
      <w:r>
        <w:t>in many Israelite groups (</w:t>
      </w:r>
      <w:r w:rsidRPr="00812731">
        <w:rPr>
          <w:b/>
        </w:rPr>
        <w:t>Proverbs 20:21</w:t>
      </w:r>
      <w:r>
        <w:t>).</w:t>
      </w:r>
    </w:p>
    <w:p w14:paraId="675159DE" w14:textId="77777777" w:rsidR="008F1061" w:rsidRDefault="008F1061" w:rsidP="00FB6BD9">
      <w:pPr>
        <w:pStyle w:val="NoSpacing"/>
      </w:pPr>
    </w:p>
    <w:p w14:paraId="36F18BB1" w14:textId="77777777" w:rsidR="008F1061" w:rsidRPr="00D75D8F" w:rsidRDefault="008F1061" w:rsidP="008F1061">
      <w:pPr>
        <w:pStyle w:val="NoSpacing"/>
        <w:rPr>
          <w:b/>
        </w:rPr>
      </w:pPr>
      <w:r w:rsidRPr="00D75D8F">
        <w:rPr>
          <w:b/>
        </w:rPr>
        <w:t xml:space="preserve">Ecclesiasticus 6:7 If thou </w:t>
      </w:r>
      <w:proofErr w:type="spellStart"/>
      <w:r w:rsidRPr="00D75D8F">
        <w:rPr>
          <w:b/>
        </w:rPr>
        <w:t>wouldest</w:t>
      </w:r>
      <w:proofErr w:type="spellEnd"/>
      <w:r w:rsidRPr="00D75D8F">
        <w:rPr>
          <w:b/>
        </w:rPr>
        <w:t xml:space="preserve"> get a friend, prove him first and be not hasty to credit him.</w:t>
      </w:r>
    </w:p>
    <w:p w14:paraId="6B88CA4F" w14:textId="77777777" w:rsidR="008F1061" w:rsidRDefault="008F1061" w:rsidP="008F1061">
      <w:pPr>
        <w:pStyle w:val="NoSpacing"/>
      </w:pPr>
      <w:r w:rsidRPr="00D75D8F">
        <w:rPr>
          <w:b/>
        </w:rPr>
        <w:t xml:space="preserve">:8 For some man is a friend for his own </w:t>
      </w:r>
      <w:proofErr w:type="gramStart"/>
      <w:r w:rsidRPr="00D75D8F">
        <w:rPr>
          <w:b/>
        </w:rPr>
        <w:t>occasion, and</w:t>
      </w:r>
      <w:proofErr w:type="gramEnd"/>
      <w:r w:rsidRPr="00D75D8F">
        <w:rPr>
          <w:b/>
        </w:rPr>
        <w:t xml:space="preserve"> will not abide in the day of thy trouble.</w:t>
      </w:r>
    </w:p>
    <w:p w14:paraId="79C61DB3" w14:textId="77777777" w:rsidR="008F1061" w:rsidRDefault="000B5DFC" w:rsidP="00FB6BD9">
      <w:pPr>
        <w:pStyle w:val="NoSpacing"/>
      </w:pPr>
      <w:r>
        <w:t>(A</w:t>
      </w:r>
      <w:r w:rsidR="007A7F34">
        <w:t xml:space="preserve"> potential</w:t>
      </w:r>
      <w:r>
        <w:t xml:space="preserve"> friend</w:t>
      </w:r>
      <w:r w:rsidR="007A7F34">
        <w:t xml:space="preserve"> or </w:t>
      </w:r>
      <w:r w:rsidR="008F1061">
        <w:t xml:space="preserve">spouse MUST be examined diligently and spiritually.  Pray to the LORD to show you all He sees of them that you </w:t>
      </w:r>
      <w:proofErr w:type="gramStart"/>
      <w:r w:rsidR="008F1061">
        <w:t>cannot, and</w:t>
      </w:r>
      <w:proofErr w:type="gramEnd"/>
      <w:r w:rsidR="008F1061">
        <w:t xml:space="preserve"> observe them in difficult times</w:t>
      </w:r>
      <w:r w:rsidR="007A7F34">
        <w:t>;</w:t>
      </w:r>
      <w:r w:rsidR="008F1061">
        <w:t xml:space="preserve"> because an unfaithful person will depart and </w:t>
      </w:r>
      <w:r>
        <w:t>only be concerned with the</w:t>
      </w:r>
      <w:r w:rsidR="007A7F34">
        <w:t>m</w:t>
      </w:r>
      <w:r>
        <w:t>selves</w:t>
      </w:r>
      <w:r w:rsidR="008F1061">
        <w:t>.)</w:t>
      </w:r>
    </w:p>
    <w:p w14:paraId="406E5689" w14:textId="77777777" w:rsidR="008F1061" w:rsidRDefault="008F1061" w:rsidP="00FB6BD9">
      <w:pPr>
        <w:pStyle w:val="NoSpacing"/>
      </w:pPr>
    </w:p>
    <w:p w14:paraId="63FA9F02" w14:textId="77777777" w:rsidR="008F1061" w:rsidRPr="00D75D8F" w:rsidRDefault="008F1061" w:rsidP="00FB6BD9">
      <w:pPr>
        <w:pStyle w:val="NoSpacing"/>
        <w:rPr>
          <w:b/>
        </w:rPr>
      </w:pPr>
      <w:r w:rsidRPr="00D75D8F">
        <w:rPr>
          <w:b/>
        </w:rPr>
        <w:t>Ecclesiasticus 40:23 A friend and companion never meet amiss: but above both is a wife with her husband.</w:t>
      </w:r>
    </w:p>
    <w:p w14:paraId="20B2F661" w14:textId="77777777" w:rsidR="008F1061" w:rsidRDefault="008F1061" w:rsidP="00FB6BD9">
      <w:pPr>
        <w:pStyle w:val="NoSpacing"/>
      </w:pPr>
      <w:r>
        <w:t>(A wife is even greater than a friend, so MUST be selected spiritually and diligently through the LORD.)</w:t>
      </w:r>
    </w:p>
    <w:p w14:paraId="0CA2BB3D" w14:textId="77777777" w:rsidR="00997D2D" w:rsidRPr="00D75D8F" w:rsidRDefault="00997D2D" w:rsidP="00997D2D">
      <w:pPr>
        <w:pStyle w:val="NoSpacing"/>
        <w:rPr>
          <w:b/>
        </w:rPr>
      </w:pPr>
      <w:r>
        <w:br/>
      </w:r>
      <w:r w:rsidRPr="00D75D8F">
        <w:rPr>
          <w:b/>
        </w:rPr>
        <w:t>Deuteronomy 13:6 If thy brother, the son of thy mother, or thy son, or thy daughter, or the wife of thy bosom, or thy friend, which is as thine own soul, entice thee secretly, saying, Let us go and serve other gods, which thou hast not known, thou, nor thy fathers;</w:t>
      </w:r>
    </w:p>
    <w:p w14:paraId="59F5B806" w14:textId="77777777" w:rsidR="00997D2D" w:rsidRPr="00D75D8F" w:rsidRDefault="00997D2D" w:rsidP="00997D2D">
      <w:pPr>
        <w:pStyle w:val="NoSpacing"/>
        <w:rPr>
          <w:b/>
        </w:rPr>
      </w:pPr>
      <w:r w:rsidRPr="00D75D8F">
        <w:rPr>
          <w:b/>
        </w:rPr>
        <w:t>:7 Namely, of the gods of the people which are round about you, nigh unto thee, or far off from thee, from the one end of the earth even unto the other end of the earth;</w:t>
      </w:r>
    </w:p>
    <w:p w14:paraId="42A1A61B" w14:textId="77777777" w:rsidR="00362450" w:rsidRPr="00D75D8F" w:rsidRDefault="00997D2D" w:rsidP="00997D2D">
      <w:pPr>
        <w:pStyle w:val="NoSpacing"/>
        <w:rPr>
          <w:b/>
        </w:rPr>
      </w:pPr>
      <w:r w:rsidRPr="00D75D8F">
        <w:rPr>
          <w:b/>
        </w:rPr>
        <w:t xml:space="preserve">:8 Thou shalt not consent unto him, nor hearken unto him; neither shall thine eye pity him, neither shalt thou spare, neither shalt thou conceal him: </w:t>
      </w:r>
    </w:p>
    <w:p w14:paraId="4E6E312D" w14:textId="77777777" w:rsidR="00997D2D" w:rsidRDefault="00997D2D" w:rsidP="00997D2D">
      <w:pPr>
        <w:pStyle w:val="NoSpacing"/>
      </w:pPr>
      <w:r>
        <w:t>(The Heavenly Father and Messiah MUST come FIRST for you and your spouse, or else you will be UNEQUALLY yoked</w:t>
      </w:r>
      <w:r w:rsidR="007A7F34">
        <w:t>.  We CANNOT control the FUTURE (such as Lot’s wife) but STILL choose WISELY!</w:t>
      </w:r>
      <w:r>
        <w:t>)</w:t>
      </w:r>
    </w:p>
    <w:p w14:paraId="74615D3E" w14:textId="77777777" w:rsidR="00997D2D" w:rsidRDefault="00997D2D" w:rsidP="00997D2D">
      <w:pPr>
        <w:pStyle w:val="NoSpacing"/>
      </w:pPr>
    </w:p>
    <w:p w14:paraId="564301D1" w14:textId="77777777" w:rsidR="00997D2D" w:rsidRPr="00D75D8F" w:rsidRDefault="00997D2D" w:rsidP="00997D2D">
      <w:pPr>
        <w:pStyle w:val="NoSpacing"/>
        <w:rPr>
          <w:b/>
        </w:rPr>
      </w:pPr>
      <w:r w:rsidRPr="00D75D8F">
        <w:rPr>
          <w:b/>
        </w:rPr>
        <w:t>Amos 3:3 Can two walk together, except they be agreed?</w:t>
      </w:r>
    </w:p>
    <w:p w14:paraId="63A99726" w14:textId="77777777" w:rsidR="00997D2D" w:rsidRDefault="00997D2D" w:rsidP="00997D2D">
      <w:pPr>
        <w:pStyle w:val="NoSpacing"/>
      </w:pPr>
      <w:r>
        <w:t>(Can a man and woman even walk together or have a marriage if they do NOT agree in the LORD?)</w:t>
      </w:r>
    </w:p>
    <w:p w14:paraId="7C18800B" w14:textId="77777777" w:rsidR="00997D2D" w:rsidRDefault="00997D2D" w:rsidP="00997D2D">
      <w:pPr>
        <w:pStyle w:val="NoSpacing"/>
      </w:pPr>
    </w:p>
    <w:p w14:paraId="52F50DC5" w14:textId="77777777" w:rsidR="00997D2D" w:rsidRPr="00D75D8F" w:rsidRDefault="00997D2D" w:rsidP="00997D2D">
      <w:pPr>
        <w:pStyle w:val="NoSpacing"/>
        <w:rPr>
          <w:b/>
        </w:rPr>
      </w:pPr>
      <w:r w:rsidRPr="00D75D8F">
        <w:rPr>
          <w:b/>
        </w:rPr>
        <w:t xml:space="preserve">Ecclesiasticus 25:1 In three things I was </w:t>
      </w:r>
      <w:proofErr w:type="gramStart"/>
      <w:r w:rsidRPr="00D75D8F">
        <w:rPr>
          <w:b/>
        </w:rPr>
        <w:t>beautified, and</w:t>
      </w:r>
      <w:proofErr w:type="gramEnd"/>
      <w:r w:rsidRPr="00D75D8F">
        <w:rPr>
          <w:b/>
        </w:rPr>
        <w:t xml:space="preserve"> stood up beautiful both before God and men: the unity of brethren, the love of </w:t>
      </w:r>
      <w:proofErr w:type="spellStart"/>
      <w:r w:rsidRPr="00D75D8F">
        <w:rPr>
          <w:b/>
        </w:rPr>
        <w:t>neighbours</w:t>
      </w:r>
      <w:proofErr w:type="spellEnd"/>
      <w:r w:rsidRPr="00D75D8F">
        <w:rPr>
          <w:b/>
        </w:rPr>
        <w:t>, a man and a wife that agree together.</w:t>
      </w:r>
    </w:p>
    <w:p w14:paraId="1E1E2E70" w14:textId="19E6F012" w:rsidR="00997D2D" w:rsidRDefault="00505DF3" w:rsidP="00997D2D">
      <w:pPr>
        <w:pStyle w:val="NoSpacing"/>
      </w:pPr>
      <w:r>
        <w:t>(B</w:t>
      </w:r>
      <w:r w:rsidR="007A7F34">
        <w:t xml:space="preserve">eauty </w:t>
      </w:r>
      <w:r w:rsidR="00997D2D">
        <w:t>before</w:t>
      </w:r>
      <w:r>
        <w:t xml:space="preserve"> the Creator</w:t>
      </w:r>
      <w:r w:rsidR="009B25CA">
        <w:t>, Our Heavenly Father</w:t>
      </w:r>
      <w:r>
        <w:t xml:space="preserve"> and</w:t>
      </w:r>
      <w:r w:rsidR="009B25CA">
        <w:t xml:space="preserve"> before</w:t>
      </w:r>
      <w:r>
        <w:t xml:space="preserve"> man, </w:t>
      </w:r>
      <w:r w:rsidR="007A7F34">
        <w:t xml:space="preserve">is </w:t>
      </w:r>
      <w:r>
        <w:t>when a husband &amp; wife agree in</w:t>
      </w:r>
      <w:r w:rsidR="00997D2D">
        <w:t xml:space="preserve"> the LORD together</w:t>
      </w:r>
      <w:r>
        <w:t>)</w:t>
      </w:r>
    </w:p>
    <w:p w14:paraId="06E8396F" w14:textId="77777777" w:rsidR="00997D2D" w:rsidRPr="00E04E88" w:rsidRDefault="00997D2D" w:rsidP="00997D2D">
      <w:pPr>
        <w:pStyle w:val="NoSpacing"/>
      </w:pPr>
    </w:p>
    <w:p w14:paraId="15F01A63" w14:textId="77777777" w:rsidR="00A24B8C" w:rsidRPr="00D75D8F" w:rsidRDefault="00362450" w:rsidP="00E04E88">
      <w:pPr>
        <w:pStyle w:val="NoSpacing"/>
        <w:rPr>
          <w:b/>
        </w:rPr>
      </w:pPr>
      <w:r w:rsidRPr="00D75D8F">
        <w:rPr>
          <w:b/>
        </w:rPr>
        <w:t xml:space="preserve">Hebrews 13:4 </w:t>
      </w:r>
      <w:r w:rsidR="00A24B8C" w:rsidRPr="00D75D8F">
        <w:rPr>
          <w:b/>
        </w:rPr>
        <w:t xml:space="preserve">Marriage is </w:t>
      </w:r>
      <w:proofErr w:type="spellStart"/>
      <w:r w:rsidR="00A24B8C" w:rsidRPr="00D75D8F">
        <w:rPr>
          <w:b/>
        </w:rPr>
        <w:t>honourable</w:t>
      </w:r>
      <w:proofErr w:type="spellEnd"/>
      <w:r w:rsidR="00A24B8C" w:rsidRPr="00D75D8F">
        <w:rPr>
          <w:b/>
        </w:rPr>
        <w:t xml:space="preserve"> in all, and the bed undefiled: but whoremongers and adulterers God will judge.</w:t>
      </w:r>
    </w:p>
    <w:p w14:paraId="3731113F" w14:textId="77777777" w:rsidR="00362450" w:rsidRPr="00E04E88" w:rsidRDefault="007A7F34" w:rsidP="00E04E88">
      <w:pPr>
        <w:pStyle w:val="NoSpacing"/>
      </w:pPr>
      <w:r>
        <w:lastRenderedPageBreak/>
        <w:t>(</w:t>
      </w:r>
      <w:r w:rsidR="00A24B8C">
        <w:t xml:space="preserve">A true marriage is honorable to the LORD and man, but </w:t>
      </w:r>
      <w:r w:rsidR="00362450" w:rsidRPr="00E04E88">
        <w:t xml:space="preserve">the wrong woman, is NOT a wife </w:t>
      </w:r>
      <w:r w:rsidR="00A24B8C">
        <w:t>nor of the LORD</w:t>
      </w:r>
      <w:r w:rsidR="0011137B" w:rsidRPr="00E04E88">
        <w:t xml:space="preserve">; </w:t>
      </w:r>
      <w:r w:rsidR="00A25B22">
        <w:t>We want a</w:t>
      </w:r>
      <w:r w:rsidR="00362450" w:rsidRPr="00E04E88">
        <w:t xml:space="preserve"> woman ordained for us</w:t>
      </w:r>
      <w:r w:rsidR="00A24B8C">
        <w:t xml:space="preserve"> by Him</w:t>
      </w:r>
      <w:r w:rsidR="00362450" w:rsidRPr="00E04E88">
        <w:t>.</w:t>
      </w:r>
      <w:r>
        <w:t xml:space="preserve">  And His mercy to escape the wrong women.)</w:t>
      </w:r>
    </w:p>
    <w:p w14:paraId="706F6A16" w14:textId="77777777" w:rsidR="00A24B8C" w:rsidRPr="00D75D8F" w:rsidRDefault="00A24B8C" w:rsidP="00E04E88">
      <w:pPr>
        <w:pStyle w:val="NoSpacing"/>
        <w:rPr>
          <w:b/>
        </w:rPr>
      </w:pPr>
      <w:r w:rsidRPr="00D75D8F">
        <w:rPr>
          <w:b/>
        </w:rPr>
        <w:t xml:space="preserve">Proverbs 18:22 Whoso </w:t>
      </w:r>
      <w:proofErr w:type="spellStart"/>
      <w:r w:rsidRPr="00D75D8F">
        <w:rPr>
          <w:b/>
        </w:rPr>
        <w:t>findeth</w:t>
      </w:r>
      <w:proofErr w:type="spellEnd"/>
      <w:r w:rsidRPr="00D75D8F">
        <w:rPr>
          <w:b/>
        </w:rPr>
        <w:t xml:space="preserve"> a wife </w:t>
      </w:r>
      <w:proofErr w:type="spellStart"/>
      <w:r w:rsidRPr="00D75D8F">
        <w:rPr>
          <w:b/>
        </w:rPr>
        <w:t>findeth</w:t>
      </w:r>
      <w:proofErr w:type="spellEnd"/>
      <w:r w:rsidRPr="00D75D8F">
        <w:rPr>
          <w:b/>
        </w:rPr>
        <w:t xml:space="preserve"> a good thing, and </w:t>
      </w:r>
      <w:proofErr w:type="spellStart"/>
      <w:r w:rsidRPr="00D75D8F">
        <w:rPr>
          <w:b/>
        </w:rPr>
        <w:t>obtaineth</w:t>
      </w:r>
      <w:proofErr w:type="spellEnd"/>
      <w:r w:rsidRPr="00D75D8F">
        <w:rPr>
          <w:b/>
        </w:rPr>
        <w:t xml:space="preserve"> </w:t>
      </w:r>
      <w:proofErr w:type="spellStart"/>
      <w:r w:rsidRPr="00D75D8F">
        <w:rPr>
          <w:b/>
        </w:rPr>
        <w:t>favour</w:t>
      </w:r>
      <w:proofErr w:type="spellEnd"/>
      <w:r w:rsidRPr="00D75D8F">
        <w:rPr>
          <w:b/>
        </w:rPr>
        <w:t xml:space="preserve"> of the LORD.</w:t>
      </w:r>
    </w:p>
    <w:p w14:paraId="7D45C3C7" w14:textId="77777777" w:rsidR="00A24B8C" w:rsidRDefault="00A24B8C" w:rsidP="00E04E88">
      <w:pPr>
        <w:pStyle w:val="NoSpacing"/>
      </w:pPr>
      <w:r>
        <w:t>(</w:t>
      </w:r>
      <w:r w:rsidR="00AD010F">
        <w:t>A huge b</w:t>
      </w:r>
      <w:r>
        <w:t xml:space="preserve">lessing to find a good woman, because she is a crown and ruby, rare; </w:t>
      </w:r>
      <w:r w:rsidRPr="00A24B8C">
        <w:rPr>
          <w:b/>
        </w:rPr>
        <w:t>Proverbs 31:10</w:t>
      </w:r>
      <w:r>
        <w:t xml:space="preserve">) </w:t>
      </w:r>
    </w:p>
    <w:p w14:paraId="787497CF" w14:textId="77777777" w:rsidR="00A24B8C" w:rsidRDefault="00A24B8C" w:rsidP="00E04E88">
      <w:pPr>
        <w:pStyle w:val="NoSpacing"/>
      </w:pPr>
    </w:p>
    <w:p w14:paraId="2BF0DD68" w14:textId="77777777" w:rsidR="00A24B8C" w:rsidRPr="00D75D8F" w:rsidRDefault="00A24B8C" w:rsidP="00A24B8C">
      <w:pPr>
        <w:pStyle w:val="NoSpacing"/>
        <w:rPr>
          <w:b/>
        </w:rPr>
      </w:pPr>
      <w:r w:rsidRPr="00D75D8F">
        <w:rPr>
          <w:b/>
        </w:rPr>
        <w:t>Tobit 8:5 Then began Tobias to say, Blessed art thou, O God of our fathers, and blessed is thy holy and glorious name for ever; let the heavens bless thee, and all thy creatures.</w:t>
      </w:r>
    </w:p>
    <w:p w14:paraId="526AA656" w14:textId="77777777" w:rsidR="00A24B8C" w:rsidRPr="00D75D8F" w:rsidRDefault="00A24B8C" w:rsidP="00A24B8C">
      <w:pPr>
        <w:pStyle w:val="NoSpacing"/>
        <w:rPr>
          <w:b/>
        </w:rPr>
      </w:pPr>
      <w:r w:rsidRPr="00D75D8F">
        <w:rPr>
          <w:b/>
        </w:rPr>
        <w:t xml:space="preserve">:6 Thou </w:t>
      </w:r>
      <w:proofErr w:type="spellStart"/>
      <w:r w:rsidRPr="00D75D8F">
        <w:rPr>
          <w:b/>
        </w:rPr>
        <w:t>madest</w:t>
      </w:r>
      <w:proofErr w:type="spellEnd"/>
      <w:r w:rsidRPr="00D75D8F">
        <w:rPr>
          <w:b/>
        </w:rPr>
        <w:t xml:space="preserve"> Adam, and </w:t>
      </w:r>
      <w:proofErr w:type="spellStart"/>
      <w:r w:rsidRPr="00D75D8F">
        <w:rPr>
          <w:b/>
        </w:rPr>
        <w:t>gavest</w:t>
      </w:r>
      <w:proofErr w:type="spellEnd"/>
      <w:r w:rsidRPr="00D75D8F">
        <w:rPr>
          <w:b/>
        </w:rPr>
        <w:t xml:space="preserve"> him Eve his wife for an helper and stay: of them came mankind: thou hast said, It is not good that man should be alone; let us make unto him an aid like unto himself.</w:t>
      </w:r>
    </w:p>
    <w:p w14:paraId="607C1CFD" w14:textId="77777777" w:rsidR="00A24B8C" w:rsidRPr="00D75D8F" w:rsidRDefault="00A24B8C" w:rsidP="00A24B8C">
      <w:pPr>
        <w:pStyle w:val="NoSpacing"/>
        <w:rPr>
          <w:b/>
        </w:rPr>
      </w:pPr>
      <w:r w:rsidRPr="00D75D8F">
        <w:rPr>
          <w:b/>
        </w:rPr>
        <w:t xml:space="preserve">:7 And now, O Lord, I take not this my sister for lush but uprightly: </w:t>
      </w:r>
      <w:proofErr w:type="gramStart"/>
      <w:r w:rsidRPr="00D75D8F">
        <w:rPr>
          <w:b/>
        </w:rPr>
        <w:t>therefore</w:t>
      </w:r>
      <w:proofErr w:type="gramEnd"/>
      <w:r w:rsidRPr="00D75D8F">
        <w:rPr>
          <w:b/>
        </w:rPr>
        <w:t xml:space="preserve"> mercifully ordain that we may become aged together.</w:t>
      </w:r>
    </w:p>
    <w:p w14:paraId="1470F765" w14:textId="77777777" w:rsidR="00A24B8C" w:rsidRPr="00D75D8F" w:rsidRDefault="00A24B8C" w:rsidP="00A24B8C">
      <w:pPr>
        <w:pStyle w:val="NoSpacing"/>
        <w:rPr>
          <w:b/>
        </w:rPr>
      </w:pPr>
      <w:r w:rsidRPr="00D75D8F">
        <w:rPr>
          <w:b/>
        </w:rPr>
        <w:t xml:space="preserve">:8 And she said with him, Amen. </w:t>
      </w:r>
      <w:r w:rsidR="00CA4E2A" w:rsidRPr="00D75D8F">
        <w:rPr>
          <w:b/>
        </w:rPr>
        <w:t xml:space="preserve"> </w:t>
      </w:r>
    </w:p>
    <w:p w14:paraId="4CCF9D3B" w14:textId="77777777" w:rsidR="00CA4E2A" w:rsidRDefault="00B12ECC" w:rsidP="00A24B8C">
      <w:pPr>
        <w:pStyle w:val="NoSpacing"/>
      </w:pPr>
      <w:r>
        <w:t>(</w:t>
      </w:r>
      <w:r w:rsidR="00A24B8C">
        <w:t>W</w:t>
      </w:r>
      <w:r w:rsidR="00CA4E2A" w:rsidRPr="00E04E88">
        <w:t>e must seek a true companion</w:t>
      </w:r>
      <w:r w:rsidR="00AD010F">
        <w:t>, and a woman deserving of</w:t>
      </w:r>
      <w:r w:rsidR="00CA4E2A" w:rsidRPr="00E04E88">
        <w:t xml:space="preserve"> pure love, like how we love our sister.  Not seeking to fulfill a lust, but to join with a woman made for us</w:t>
      </w:r>
      <w:r w:rsidR="00AD010F">
        <w:t>;</w:t>
      </w:r>
      <w:r w:rsidR="00CA4E2A" w:rsidRPr="00E04E88">
        <w:t xml:space="preserve"> which we adore in the LORD that is righteously like-minded</w:t>
      </w:r>
      <w:r>
        <w:t xml:space="preserve">; </w:t>
      </w:r>
      <w:proofErr w:type="spellStart"/>
      <w:r w:rsidRPr="00B12ECC">
        <w:rPr>
          <w:b/>
        </w:rPr>
        <w:t>ITimothy</w:t>
      </w:r>
      <w:proofErr w:type="spellEnd"/>
      <w:r w:rsidRPr="00B12ECC">
        <w:rPr>
          <w:b/>
        </w:rPr>
        <w:t xml:space="preserve"> 5:2</w:t>
      </w:r>
      <w:r w:rsidR="00CA4E2A" w:rsidRPr="00E04E88">
        <w:t>.</w:t>
      </w:r>
      <w:r>
        <w:t>)</w:t>
      </w:r>
    </w:p>
    <w:p w14:paraId="53CFBB78" w14:textId="77777777" w:rsidR="00B12ECC" w:rsidRDefault="00B12ECC" w:rsidP="00E04E88">
      <w:pPr>
        <w:pStyle w:val="NoSpacing"/>
      </w:pPr>
    </w:p>
    <w:p w14:paraId="6357DF08" w14:textId="77777777" w:rsidR="00A24B8C" w:rsidRPr="00D75D8F" w:rsidRDefault="00A24B8C" w:rsidP="00E04E88">
      <w:pPr>
        <w:pStyle w:val="NoSpacing"/>
        <w:rPr>
          <w:b/>
        </w:rPr>
      </w:pPr>
      <w:r w:rsidRPr="00D75D8F">
        <w:rPr>
          <w:b/>
        </w:rPr>
        <w:t xml:space="preserve">Ecclesiasticus 25:21 </w:t>
      </w:r>
      <w:r w:rsidR="00B12ECC" w:rsidRPr="00D75D8F">
        <w:rPr>
          <w:b/>
        </w:rPr>
        <w:t>Stumble not at the beauty of a woman, and desire her not for pleasure.</w:t>
      </w:r>
    </w:p>
    <w:p w14:paraId="3D141A16" w14:textId="77777777" w:rsidR="00A25B22" w:rsidRDefault="00A24B8C" w:rsidP="00E04E88">
      <w:pPr>
        <w:pStyle w:val="NoSpacing"/>
      </w:pPr>
      <w:r>
        <w:t>(D</w:t>
      </w:r>
      <w:r w:rsidR="00A25B22">
        <w:t>esire her not for pleasure</w:t>
      </w:r>
      <w:r w:rsidR="00B40C50">
        <w:t>: many are motivated by lust or</w:t>
      </w:r>
      <w:r w:rsidR="00A25B22">
        <w:t xml:space="preserve"> </w:t>
      </w:r>
      <w:r w:rsidR="00B40C50">
        <w:t>primarily and</w:t>
      </w:r>
      <w:r>
        <w:t xml:space="preserve"> only </w:t>
      </w:r>
      <w:r w:rsidR="00B40C50">
        <w:t>outward appearance.</w:t>
      </w:r>
      <w:r w:rsidR="00A25B22">
        <w:t xml:space="preserve"> </w:t>
      </w:r>
      <w:r w:rsidR="00B40C50">
        <w:t xml:space="preserve"> Then NOT</w:t>
      </w:r>
      <w:r w:rsidR="00A25B22">
        <w:t xml:space="preserve"> fit to help a woman in need of strength, guid</w:t>
      </w:r>
      <w:r>
        <w:t>ance and emotional stability.  Do NOT s</w:t>
      </w:r>
      <w:r w:rsidR="00A25B22">
        <w:t>elect a woman TOTALLY INCAPABLE of being a wife just because she is physically appealing</w:t>
      </w:r>
      <w:r>
        <w:t xml:space="preserve">; </w:t>
      </w:r>
      <w:r w:rsidRPr="00A24B8C">
        <w:rPr>
          <w:b/>
        </w:rPr>
        <w:t>Proverbs 11:22</w:t>
      </w:r>
      <w:r w:rsidR="00A25B22">
        <w:t>.</w:t>
      </w:r>
      <w:r>
        <w:t>)</w:t>
      </w:r>
    </w:p>
    <w:p w14:paraId="47399236" w14:textId="77777777" w:rsidR="00A24B8C" w:rsidRDefault="00A24B8C" w:rsidP="00E04E88">
      <w:pPr>
        <w:pStyle w:val="NoSpacing"/>
      </w:pPr>
    </w:p>
    <w:p w14:paraId="06AB01C1" w14:textId="77777777" w:rsidR="00A25B22" w:rsidRPr="00D75D8F" w:rsidRDefault="00A25B22" w:rsidP="00E04E88">
      <w:pPr>
        <w:pStyle w:val="NoSpacing"/>
        <w:rPr>
          <w:b/>
        </w:rPr>
      </w:pPr>
      <w:r w:rsidRPr="00D75D8F">
        <w:rPr>
          <w:b/>
        </w:rPr>
        <w:t xml:space="preserve">Ecclesiastes 7:26 </w:t>
      </w:r>
      <w:r w:rsidR="00DC057E" w:rsidRPr="00D75D8F">
        <w:rPr>
          <w:b/>
        </w:rPr>
        <w:t xml:space="preserve">And I find more bitter than death the woman, whose heart is snares and nets, and her hands as bands: whoso </w:t>
      </w:r>
      <w:proofErr w:type="spellStart"/>
      <w:r w:rsidR="00DC057E" w:rsidRPr="00D75D8F">
        <w:rPr>
          <w:b/>
        </w:rPr>
        <w:t>pleaseth</w:t>
      </w:r>
      <w:proofErr w:type="spellEnd"/>
      <w:r w:rsidR="00DC057E" w:rsidRPr="00D75D8F">
        <w:rPr>
          <w:b/>
        </w:rPr>
        <w:t xml:space="preserve"> God shall escape from her; but the sinner shall be taken by her.</w:t>
      </w:r>
    </w:p>
    <w:p w14:paraId="696EFE4F" w14:textId="77777777" w:rsidR="00DC057E" w:rsidRPr="00E04E88" w:rsidRDefault="00DC057E" w:rsidP="00E04E88">
      <w:pPr>
        <w:pStyle w:val="NoSpacing"/>
      </w:pPr>
      <w:r>
        <w:t>(</w:t>
      </w:r>
      <w:r w:rsidR="00B43BB9">
        <w:t>A wicked woman is an inescapable trap and uses a man’s lust to deceive and snare him</w:t>
      </w:r>
      <w:r w:rsidR="002B4F6A">
        <w:t>.  S</w:t>
      </w:r>
      <w:r w:rsidR="00B43BB9">
        <w:t>he won’t trap the righteous because he will escape her; but the wicked lustful man will fall prey to her.)</w:t>
      </w:r>
    </w:p>
    <w:p w14:paraId="621F1B8D" w14:textId="77777777" w:rsidR="00B43BB9" w:rsidRDefault="00B43BB9" w:rsidP="00B43BB9">
      <w:pPr>
        <w:pStyle w:val="NoSpacing"/>
      </w:pPr>
    </w:p>
    <w:p w14:paraId="5E70DDEB" w14:textId="77777777" w:rsidR="00B43BB9" w:rsidRPr="00D75D8F" w:rsidRDefault="00CA4E2A" w:rsidP="00B43BB9">
      <w:pPr>
        <w:pStyle w:val="NoSpacing"/>
        <w:rPr>
          <w:b/>
        </w:rPr>
      </w:pPr>
      <w:r w:rsidRPr="00D75D8F">
        <w:rPr>
          <w:b/>
        </w:rPr>
        <w:t xml:space="preserve">Ecclesiasticus 26:23 </w:t>
      </w:r>
      <w:r w:rsidR="00B43BB9" w:rsidRPr="00D75D8F">
        <w:rPr>
          <w:b/>
        </w:rPr>
        <w:t xml:space="preserve">A wicked woman is given as a portion to a wicked man: but a godly woman is given to him that </w:t>
      </w:r>
      <w:proofErr w:type="spellStart"/>
      <w:r w:rsidR="00B43BB9" w:rsidRPr="00D75D8F">
        <w:rPr>
          <w:b/>
        </w:rPr>
        <w:t>feareth</w:t>
      </w:r>
      <w:proofErr w:type="spellEnd"/>
      <w:r w:rsidR="00B43BB9" w:rsidRPr="00D75D8F">
        <w:rPr>
          <w:b/>
        </w:rPr>
        <w:t xml:space="preserve"> the Lord.</w:t>
      </w:r>
    </w:p>
    <w:p w14:paraId="2AFE5737" w14:textId="77777777" w:rsidR="00B43BB9" w:rsidRPr="00E04E88" w:rsidRDefault="00B43BB9" w:rsidP="00B43BB9">
      <w:pPr>
        <w:pStyle w:val="NoSpacing"/>
      </w:pPr>
      <w:r>
        <w:t>(Our woman is a reflection of us, wicked or righteous</w:t>
      </w:r>
      <w:r w:rsidRPr="00E04E88">
        <w:t>. (Abraham and Sarah: righteous; Adam</w:t>
      </w:r>
      <w:r w:rsidR="003D35B0">
        <w:t xml:space="preserve"> and Eve: repented</w:t>
      </w:r>
      <w:r w:rsidRPr="00E04E88">
        <w:t xml:space="preserve">; or Ananias and Sapphira: wicked; </w:t>
      </w:r>
      <w:r w:rsidR="003D35B0">
        <w:t xml:space="preserve">even non-biblically: </w:t>
      </w:r>
      <w:r w:rsidRPr="00E04E88">
        <w:t>Bonnie and Clyde: wicked.)</w:t>
      </w:r>
    </w:p>
    <w:p w14:paraId="7A64A075" w14:textId="77777777" w:rsidR="00DC057E" w:rsidRPr="00D75D8F" w:rsidRDefault="00B43BB9" w:rsidP="00B43BB9">
      <w:pPr>
        <w:pStyle w:val="NoSpacing"/>
        <w:rPr>
          <w:b/>
        </w:rPr>
      </w:pPr>
      <w:r w:rsidRPr="00D75D8F">
        <w:rPr>
          <w:b/>
        </w:rPr>
        <w:t>:</w:t>
      </w:r>
      <w:r w:rsidR="003D35B0" w:rsidRPr="00D75D8F">
        <w:rPr>
          <w:b/>
        </w:rPr>
        <w:t xml:space="preserve">24 </w:t>
      </w:r>
      <w:r w:rsidRPr="00D75D8F">
        <w:rPr>
          <w:b/>
        </w:rPr>
        <w:t xml:space="preserve">A dishonest woman </w:t>
      </w:r>
      <w:proofErr w:type="spellStart"/>
      <w:r w:rsidRPr="00D75D8F">
        <w:rPr>
          <w:b/>
        </w:rPr>
        <w:t>contemneth</w:t>
      </w:r>
      <w:proofErr w:type="spellEnd"/>
      <w:r w:rsidRPr="00D75D8F">
        <w:rPr>
          <w:b/>
        </w:rPr>
        <w:t xml:space="preserve"> shame: but an honest woman will reverence her husband.</w:t>
      </w:r>
    </w:p>
    <w:p w14:paraId="016CB3A6" w14:textId="77777777" w:rsidR="00B43BB9" w:rsidRDefault="00B43BB9" w:rsidP="00B43BB9">
      <w:pPr>
        <w:pStyle w:val="NoSpacing"/>
      </w:pPr>
      <w:r>
        <w:t>(A lying</w:t>
      </w:r>
      <w:r w:rsidR="00D75D8F">
        <w:t>,</w:t>
      </w:r>
      <w:r>
        <w:t xml:space="preserve"> wicked woman HATES to be humble to her man: a good woman WILLINGLY honors her man.)</w:t>
      </w:r>
    </w:p>
    <w:p w14:paraId="4234A69F" w14:textId="77777777" w:rsidR="00B43BB9" w:rsidRDefault="00B43BB9" w:rsidP="00E04E88">
      <w:pPr>
        <w:pStyle w:val="NoSpacing"/>
      </w:pPr>
    </w:p>
    <w:p w14:paraId="78E8E7E5" w14:textId="77777777" w:rsidR="00534942" w:rsidRPr="00D75D8F" w:rsidRDefault="00534942" w:rsidP="00E04E88">
      <w:pPr>
        <w:pStyle w:val="NoSpacing"/>
        <w:rPr>
          <w:b/>
        </w:rPr>
      </w:pPr>
      <w:proofErr w:type="spellStart"/>
      <w:r w:rsidRPr="00D75D8F">
        <w:rPr>
          <w:b/>
        </w:rPr>
        <w:t>IPeter</w:t>
      </w:r>
      <w:proofErr w:type="spellEnd"/>
      <w:r w:rsidRPr="00D75D8F">
        <w:rPr>
          <w:b/>
        </w:rPr>
        <w:t xml:space="preserve"> 3:7</w:t>
      </w:r>
      <w:r w:rsidR="0097030C" w:rsidRPr="00D75D8F">
        <w:rPr>
          <w:b/>
        </w:rPr>
        <w:t xml:space="preserve"> Likewise, ye husbands, dwell with them according to knowledge, giving </w:t>
      </w:r>
      <w:proofErr w:type="spellStart"/>
      <w:r w:rsidR="0097030C" w:rsidRPr="00D75D8F">
        <w:rPr>
          <w:b/>
        </w:rPr>
        <w:t>honour</w:t>
      </w:r>
      <w:proofErr w:type="spellEnd"/>
      <w:r w:rsidR="0097030C" w:rsidRPr="00D75D8F">
        <w:rPr>
          <w:b/>
        </w:rPr>
        <w:t xml:space="preserve"> unto the wife, as unto the weaker vessel, and as being heirs together of the grace of life; that your prayers be not hindered.</w:t>
      </w:r>
    </w:p>
    <w:p w14:paraId="1A152219" w14:textId="77777777" w:rsidR="0097030C" w:rsidRDefault="0097030C" w:rsidP="00E04E88">
      <w:pPr>
        <w:pStyle w:val="NoSpacing"/>
      </w:pPr>
      <w:r>
        <w:t>(WE MUST DWELL WITH A WOMAN ACC</w:t>
      </w:r>
      <w:r w:rsidR="00D75D8F">
        <w:t>ORDING TO KNOWLEDGE, which means</w:t>
      </w:r>
      <w:r>
        <w:t>, WE CANNOT SELECT A WOMAN THAT DOES NOT BELIEVE IN THE BIBLE, nor AN</w:t>
      </w:r>
      <w:r w:rsidR="00D75D8F">
        <w:t>Y</w:t>
      </w:r>
      <w:r>
        <w:t xml:space="preserve"> ISRAELITE WOMAN THAT WILL NOT HUMBLE HERSELF to the word of truth</w:t>
      </w:r>
      <w:r w:rsidR="007A318F">
        <w:t>,</w:t>
      </w:r>
      <w:r>
        <w:t xml:space="preserve"> nor her husband!)</w:t>
      </w:r>
    </w:p>
    <w:p w14:paraId="37C9CDC2" w14:textId="77777777" w:rsidR="0097030C" w:rsidRDefault="007A318F" w:rsidP="00E04E88">
      <w:pPr>
        <w:pStyle w:val="NoSpacing"/>
      </w:pPr>
      <w:r>
        <w:t xml:space="preserve">However, a </w:t>
      </w:r>
      <w:r w:rsidR="0097030C">
        <w:t xml:space="preserve">man </w:t>
      </w:r>
      <w:r>
        <w:t xml:space="preserve">CANNOT just be a scripture </w:t>
      </w:r>
      <w:proofErr w:type="spellStart"/>
      <w:r>
        <w:t>quoter</w:t>
      </w:r>
      <w:proofErr w:type="spellEnd"/>
      <w:r>
        <w:t xml:space="preserve"> or </w:t>
      </w:r>
      <w:r w:rsidR="0097030C">
        <w:t>hypocrite and NOT apply the word himself!</w:t>
      </w:r>
    </w:p>
    <w:p w14:paraId="53E7598D" w14:textId="77777777" w:rsidR="0097030C" w:rsidRPr="00E04E88" w:rsidRDefault="0097030C" w:rsidP="00E04E88">
      <w:pPr>
        <w:pStyle w:val="NoSpacing"/>
      </w:pPr>
    </w:p>
    <w:p w14:paraId="6D635A66" w14:textId="77777777" w:rsidR="00A746CA" w:rsidRPr="00D75D8F" w:rsidRDefault="00A746CA" w:rsidP="00E04E88">
      <w:pPr>
        <w:pStyle w:val="NoSpacing"/>
        <w:rPr>
          <w:b/>
        </w:rPr>
      </w:pPr>
      <w:r w:rsidRPr="00D75D8F">
        <w:rPr>
          <w:b/>
        </w:rPr>
        <w:t xml:space="preserve">Hosea 4:14 I will not punish your daughters when they commit whoredom, nor your </w:t>
      </w:r>
      <w:proofErr w:type="spellStart"/>
      <w:r w:rsidRPr="00D75D8F">
        <w:rPr>
          <w:b/>
        </w:rPr>
        <w:t>spouses</w:t>
      </w:r>
      <w:proofErr w:type="spellEnd"/>
      <w:r w:rsidRPr="00D75D8F">
        <w:rPr>
          <w:b/>
        </w:rPr>
        <w:t xml:space="preserve"> when they commit adultery: for themselves are separated with whores, and they sacrifice with harlots: </w:t>
      </w:r>
      <w:proofErr w:type="gramStart"/>
      <w:r w:rsidRPr="00D75D8F">
        <w:rPr>
          <w:b/>
        </w:rPr>
        <w:t>therefore</w:t>
      </w:r>
      <w:proofErr w:type="gramEnd"/>
      <w:r w:rsidRPr="00D75D8F">
        <w:rPr>
          <w:b/>
        </w:rPr>
        <w:t xml:space="preserve"> the people that doth not understand shall fall.</w:t>
      </w:r>
    </w:p>
    <w:p w14:paraId="178FF5A4" w14:textId="77777777" w:rsidR="00A81912" w:rsidRPr="00E04E88" w:rsidRDefault="007A318F" w:rsidP="00E04E88">
      <w:pPr>
        <w:pStyle w:val="NoSpacing"/>
      </w:pPr>
      <w:r>
        <w:t>(Women are NOT judged by</w:t>
      </w:r>
      <w:r w:rsidR="00D75D8F">
        <w:t xml:space="preserve"> the same standards we are</w:t>
      </w:r>
      <w:r w:rsidR="00A81912">
        <w:t xml:space="preserve"> as MEN: HEAD of a WOMAN.  Therefor</w:t>
      </w:r>
      <w:r w:rsidR="0097030C">
        <w:t>e, be responsible, be a MAN</w:t>
      </w:r>
      <w:r w:rsidR="00DC057E">
        <w:t>, &amp;</w:t>
      </w:r>
      <w:r w:rsidR="00A81912">
        <w:t xml:space="preserve"> choose a wife through the LORD &amp; wisdom</w:t>
      </w:r>
      <w:r w:rsidR="00B43BB9">
        <w:t xml:space="preserve">, </w:t>
      </w:r>
      <w:r>
        <w:t>NOT lusting and your erection</w:t>
      </w:r>
      <w:r w:rsidR="00B43BB9">
        <w:t>.</w:t>
      </w:r>
      <w:r w:rsidR="00A81912">
        <w:t>)</w:t>
      </w:r>
    </w:p>
    <w:p w14:paraId="08CF4E5A" w14:textId="77777777" w:rsidR="0097030C" w:rsidRDefault="0097030C" w:rsidP="00E04E88">
      <w:pPr>
        <w:pStyle w:val="NoSpacing"/>
      </w:pPr>
    </w:p>
    <w:p w14:paraId="13FD87E6" w14:textId="77777777" w:rsidR="00534942" w:rsidRDefault="00534942" w:rsidP="00E04E88">
      <w:pPr>
        <w:pStyle w:val="NoSpacing"/>
      </w:pPr>
      <w:proofErr w:type="spellStart"/>
      <w:r w:rsidRPr="00D75D8F">
        <w:rPr>
          <w:b/>
        </w:rPr>
        <w:lastRenderedPageBreak/>
        <w:t>Ecclesaisticus</w:t>
      </w:r>
      <w:proofErr w:type="spellEnd"/>
      <w:r w:rsidRPr="00D75D8F">
        <w:rPr>
          <w:b/>
        </w:rPr>
        <w:t xml:space="preserve"> 4:30</w:t>
      </w:r>
      <w:r w:rsidR="0097030C" w:rsidRPr="00D75D8F">
        <w:rPr>
          <w:b/>
        </w:rPr>
        <w:t xml:space="preserve"> Be not as a lion in thy house, nor </w:t>
      </w:r>
      <w:proofErr w:type="spellStart"/>
      <w:r w:rsidR="0097030C" w:rsidRPr="00D75D8F">
        <w:rPr>
          <w:b/>
        </w:rPr>
        <w:t>frantick</w:t>
      </w:r>
      <w:proofErr w:type="spellEnd"/>
      <w:r w:rsidR="0097030C" w:rsidRPr="00D75D8F">
        <w:rPr>
          <w:b/>
        </w:rPr>
        <w:t xml:space="preserve"> among thy servants.</w:t>
      </w:r>
      <w:r w:rsidR="0097030C">
        <w:t xml:space="preserve"> (Don’</w:t>
      </w:r>
      <w:r w:rsidR="007A318F">
        <w:t xml:space="preserve">t be a TYRANT, abusive and </w:t>
      </w:r>
      <w:r w:rsidR="0097030C">
        <w:t>cruel to your wife and household.  Be an example, NOT a thug and opposite of Abraham.)</w:t>
      </w:r>
    </w:p>
    <w:p w14:paraId="005334B0" w14:textId="77777777" w:rsidR="0097030C" w:rsidRPr="00E04E88" w:rsidRDefault="0097030C" w:rsidP="00E04E88">
      <w:pPr>
        <w:pStyle w:val="NoSpacing"/>
      </w:pPr>
    </w:p>
    <w:p w14:paraId="1318E4E9" w14:textId="77777777" w:rsidR="00534942" w:rsidRDefault="00534942" w:rsidP="00E04E88">
      <w:pPr>
        <w:pStyle w:val="NoSpacing"/>
      </w:pPr>
      <w:proofErr w:type="spellStart"/>
      <w:r w:rsidRPr="00D75D8F">
        <w:rPr>
          <w:b/>
        </w:rPr>
        <w:t>ITimothy</w:t>
      </w:r>
      <w:proofErr w:type="spellEnd"/>
      <w:r w:rsidRPr="00D75D8F">
        <w:rPr>
          <w:b/>
        </w:rPr>
        <w:t xml:space="preserve"> 3:5 </w:t>
      </w:r>
      <w:r w:rsidR="0097030C" w:rsidRPr="00D75D8F">
        <w:rPr>
          <w:b/>
        </w:rPr>
        <w:t xml:space="preserve">(For if a man </w:t>
      </w:r>
      <w:proofErr w:type="gramStart"/>
      <w:r w:rsidR="0097030C" w:rsidRPr="00D75D8F">
        <w:rPr>
          <w:b/>
        </w:rPr>
        <w:t>know</w:t>
      </w:r>
      <w:proofErr w:type="gramEnd"/>
      <w:r w:rsidR="0097030C" w:rsidRPr="00D75D8F">
        <w:rPr>
          <w:b/>
        </w:rPr>
        <w:t xml:space="preserve"> not how to rule his own house, how shall he take care of the church of God?)</w:t>
      </w:r>
      <w:r w:rsidR="0097030C">
        <w:br/>
      </w:r>
      <w:r w:rsidR="003E14CD">
        <w:t>(</w:t>
      </w:r>
      <w:r w:rsidR="0097030C">
        <w:t>If a man CANNOT correctly govern himself, or oversee</w:t>
      </w:r>
      <w:r w:rsidR="003E14CD">
        <w:t xml:space="preserve"> his household, HE CANNOT oversee </w:t>
      </w:r>
      <w:r w:rsidR="0097030C">
        <w:t>OTHERS!</w:t>
      </w:r>
      <w:r w:rsidR="003E14CD">
        <w:t>)</w:t>
      </w:r>
    </w:p>
    <w:p w14:paraId="3D126F20" w14:textId="77777777" w:rsidR="0097030C" w:rsidRPr="00E04E88" w:rsidRDefault="0097030C" w:rsidP="00E04E88">
      <w:pPr>
        <w:pStyle w:val="NoSpacing"/>
      </w:pPr>
    </w:p>
    <w:p w14:paraId="073DF47A" w14:textId="77777777" w:rsidR="00534942" w:rsidRPr="00E04E88" w:rsidRDefault="00534942" w:rsidP="00E04E88">
      <w:pPr>
        <w:pStyle w:val="NoSpacing"/>
      </w:pPr>
      <w:proofErr w:type="spellStart"/>
      <w:r w:rsidRPr="00D75D8F">
        <w:rPr>
          <w:b/>
        </w:rPr>
        <w:t>ITimothy</w:t>
      </w:r>
      <w:proofErr w:type="spellEnd"/>
      <w:r w:rsidRPr="00D75D8F">
        <w:rPr>
          <w:b/>
        </w:rPr>
        <w:t xml:space="preserve"> 5:8</w:t>
      </w:r>
      <w:r w:rsidR="0097030C" w:rsidRPr="00D75D8F">
        <w:rPr>
          <w:b/>
        </w:rPr>
        <w:t xml:space="preserve"> But if any provide not for his own, and </w:t>
      </w:r>
      <w:proofErr w:type="spellStart"/>
      <w:r w:rsidR="0097030C" w:rsidRPr="00D75D8F">
        <w:rPr>
          <w:b/>
        </w:rPr>
        <w:t>specially</w:t>
      </w:r>
      <w:proofErr w:type="spellEnd"/>
      <w:r w:rsidR="0097030C" w:rsidRPr="00D75D8F">
        <w:rPr>
          <w:b/>
        </w:rPr>
        <w:t xml:space="preserve"> for those of his own house, he hath denied the faith, and is worse than an infidel.</w:t>
      </w:r>
      <w:r w:rsidR="0097030C" w:rsidRPr="00D75D8F">
        <w:rPr>
          <w:b/>
        </w:rPr>
        <w:br/>
      </w:r>
      <w:r w:rsidR="0097030C">
        <w:t>(A man MUST support his family and children financially.  If he does NOT, he is</w:t>
      </w:r>
      <w:r w:rsidR="009927E0">
        <w:t xml:space="preserve"> an evil man and shows he is NOT</w:t>
      </w:r>
      <w:r w:rsidR="0097030C">
        <w:t xml:space="preserve"> in the faith</w:t>
      </w:r>
      <w:r w:rsidR="009927E0">
        <w:t xml:space="preserve">: </w:t>
      </w:r>
      <w:r w:rsidR="009927E0" w:rsidRPr="009927E0">
        <w:rPr>
          <w:b/>
        </w:rPr>
        <w:t>Ephesians 4:5</w:t>
      </w:r>
      <w:r w:rsidR="009927E0">
        <w:t>.</w:t>
      </w:r>
      <w:r w:rsidR="0097030C">
        <w:t>)</w:t>
      </w:r>
    </w:p>
    <w:p w14:paraId="6ED8ADCE" w14:textId="77777777" w:rsidR="0097030C" w:rsidRDefault="0097030C" w:rsidP="00E04E88">
      <w:pPr>
        <w:pStyle w:val="NoSpacing"/>
      </w:pPr>
    </w:p>
    <w:p w14:paraId="0990AE9A" w14:textId="77777777" w:rsidR="004A6DF2" w:rsidRPr="00D75D8F" w:rsidRDefault="00534942" w:rsidP="00E04E88">
      <w:pPr>
        <w:pStyle w:val="NoSpacing"/>
        <w:rPr>
          <w:b/>
        </w:rPr>
      </w:pPr>
      <w:r w:rsidRPr="00D75D8F">
        <w:rPr>
          <w:b/>
        </w:rPr>
        <w:t xml:space="preserve">Exodus 21:10 </w:t>
      </w:r>
      <w:r w:rsidR="004A6DF2" w:rsidRPr="00D75D8F">
        <w:rPr>
          <w:b/>
        </w:rPr>
        <w:t xml:space="preserve">If he </w:t>
      </w:r>
      <w:proofErr w:type="gramStart"/>
      <w:r w:rsidR="004A6DF2" w:rsidRPr="00D75D8F">
        <w:rPr>
          <w:b/>
        </w:rPr>
        <w:t>take</w:t>
      </w:r>
      <w:proofErr w:type="gramEnd"/>
      <w:r w:rsidR="004A6DF2" w:rsidRPr="00D75D8F">
        <w:rPr>
          <w:b/>
        </w:rPr>
        <w:t xml:space="preserve"> him another wife; her food, her raiment, and her duty of marriage, shall he not diminish.</w:t>
      </w:r>
    </w:p>
    <w:p w14:paraId="0E86F9AE" w14:textId="77777777" w:rsidR="00534942" w:rsidRDefault="004A6DF2" w:rsidP="00E04E88">
      <w:pPr>
        <w:pStyle w:val="NoSpacing"/>
      </w:pPr>
      <w:r>
        <w:t xml:space="preserve">(A man is NOT committing adultery if he has more than one wife.  But, a man must support his wives, and CANNOT lessen his support of either!  So, if a man </w:t>
      </w:r>
      <w:proofErr w:type="gramStart"/>
      <w:r>
        <w:t>have</w:t>
      </w:r>
      <w:proofErr w:type="gramEnd"/>
      <w:r>
        <w:t xml:space="preserve"> only one</w:t>
      </w:r>
      <w:r w:rsidR="00534942" w:rsidRPr="00E04E88">
        <w:t xml:space="preserve"> wife you MUST take care of</w:t>
      </w:r>
      <w:r>
        <w:t xml:space="preserve"> her</w:t>
      </w:r>
      <w:r w:rsidR="00534942" w:rsidRPr="00E04E88">
        <w:t xml:space="preserve">, </w:t>
      </w:r>
      <w:r>
        <w:t>and be responsible financially, NOT living with your parents as a man, or having your wife living with her parents!</w:t>
      </w:r>
      <w:r w:rsidR="00534942" w:rsidRPr="00E04E88">
        <w:t xml:space="preserve">  Every brother is </w:t>
      </w:r>
      <w:r>
        <w:t xml:space="preserve">NOT </w:t>
      </w:r>
      <w:r w:rsidR="00534942" w:rsidRPr="00E04E88">
        <w:t xml:space="preserve">created to have to the wisdom to righteously deal with two wives.  STOP being a lusting brother, and be spiritual before </w:t>
      </w:r>
      <w:r>
        <w:t xml:space="preserve">you destroy yourself and others; </w:t>
      </w:r>
      <w:r w:rsidRPr="004A6DF2">
        <w:rPr>
          <w:b/>
        </w:rPr>
        <w:t>Deuteronomy 21:15</w:t>
      </w:r>
      <w:r>
        <w:t>)</w:t>
      </w:r>
    </w:p>
    <w:p w14:paraId="6B25305F" w14:textId="77777777" w:rsidR="00A25B22" w:rsidRDefault="00A25B22" w:rsidP="00E04E88">
      <w:pPr>
        <w:pStyle w:val="NoSpacing"/>
      </w:pPr>
    </w:p>
    <w:p w14:paraId="0CBD9424" w14:textId="77777777" w:rsidR="00F11820" w:rsidRPr="00D75D8F" w:rsidRDefault="00A25B22" w:rsidP="00F11820">
      <w:pPr>
        <w:pStyle w:val="NoSpacing"/>
        <w:rPr>
          <w:b/>
        </w:rPr>
      </w:pPr>
      <w:r w:rsidRPr="00D75D8F">
        <w:rPr>
          <w:b/>
        </w:rPr>
        <w:t xml:space="preserve">Ecclesiasticus </w:t>
      </w:r>
      <w:r w:rsidR="00F11820" w:rsidRPr="00D75D8F">
        <w:rPr>
          <w:b/>
        </w:rPr>
        <w:t>23:16 Two sorts of men multiply sin, and the third will bring wrath: a hot mind is as a burning fire, it will never be quenched till it be consumed: a fornicator in the body of his flesh will never cease till he hath kindled a fire.</w:t>
      </w:r>
    </w:p>
    <w:p w14:paraId="5FE8E4A5" w14:textId="77777777" w:rsidR="00F11820" w:rsidRPr="00D75D8F" w:rsidRDefault="00F11820" w:rsidP="00F11820">
      <w:pPr>
        <w:pStyle w:val="NoSpacing"/>
        <w:rPr>
          <w:b/>
        </w:rPr>
      </w:pPr>
      <w:r w:rsidRPr="00D75D8F">
        <w:rPr>
          <w:b/>
        </w:rPr>
        <w:t xml:space="preserve">:17 All bread is sweet to a whoremonger, he will not leave off till he </w:t>
      </w:r>
      <w:proofErr w:type="gramStart"/>
      <w:r w:rsidRPr="00D75D8F">
        <w:rPr>
          <w:b/>
        </w:rPr>
        <w:t>die</w:t>
      </w:r>
      <w:proofErr w:type="gramEnd"/>
      <w:r w:rsidRPr="00D75D8F">
        <w:rPr>
          <w:b/>
        </w:rPr>
        <w:t>.</w:t>
      </w:r>
    </w:p>
    <w:p w14:paraId="0498774B" w14:textId="77777777" w:rsidR="00F11820" w:rsidRPr="00D75D8F" w:rsidRDefault="00F11820" w:rsidP="00F11820">
      <w:pPr>
        <w:pStyle w:val="NoSpacing"/>
        <w:rPr>
          <w:b/>
        </w:rPr>
      </w:pPr>
      <w:r w:rsidRPr="00D75D8F">
        <w:rPr>
          <w:b/>
        </w:rPr>
        <w:t xml:space="preserve">:18 A man that </w:t>
      </w:r>
      <w:proofErr w:type="spellStart"/>
      <w:r w:rsidRPr="00D75D8F">
        <w:rPr>
          <w:b/>
        </w:rPr>
        <w:t>breaketh</w:t>
      </w:r>
      <w:proofErr w:type="spellEnd"/>
      <w:r w:rsidRPr="00D75D8F">
        <w:rPr>
          <w:b/>
        </w:rPr>
        <w:t xml:space="preserve"> wedlock, saying thus in his heart, Who </w:t>
      </w:r>
      <w:proofErr w:type="spellStart"/>
      <w:r w:rsidRPr="00D75D8F">
        <w:rPr>
          <w:b/>
        </w:rPr>
        <w:t>seeth</w:t>
      </w:r>
      <w:proofErr w:type="spellEnd"/>
      <w:r w:rsidRPr="00D75D8F">
        <w:rPr>
          <w:b/>
        </w:rPr>
        <w:t xml:space="preserve"> me? I am compassed about with darkness, the walls cover me, and </w:t>
      </w:r>
      <w:proofErr w:type="spellStart"/>
      <w:r w:rsidRPr="00D75D8F">
        <w:rPr>
          <w:b/>
        </w:rPr>
        <w:t>no body</w:t>
      </w:r>
      <w:proofErr w:type="spellEnd"/>
      <w:r w:rsidRPr="00D75D8F">
        <w:rPr>
          <w:b/>
        </w:rPr>
        <w:t xml:space="preserve"> </w:t>
      </w:r>
      <w:proofErr w:type="spellStart"/>
      <w:r w:rsidRPr="00D75D8F">
        <w:rPr>
          <w:b/>
        </w:rPr>
        <w:t>seeth</w:t>
      </w:r>
      <w:proofErr w:type="spellEnd"/>
      <w:r w:rsidRPr="00D75D8F">
        <w:rPr>
          <w:b/>
        </w:rPr>
        <w:t xml:space="preserve"> me; what need </w:t>
      </w:r>
      <w:proofErr w:type="gramStart"/>
      <w:r w:rsidRPr="00D75D8F">
        <w:rPr>
          <w:b/>
        </w:rPr>
        <w:t>I</w:t>
      </w:r>
      <w:proofErr w:type="gramEnd"/>
      <w:r w:rsidRPr="00D75D8F">
        <w:rPr>
          <w:b/>
        </w:rPr>
        <w:t xml:space="preserve"> to fear? the most High will not remember my sins:</w:t>
      </w:r>
    </w:p>
    <w:p w14:paraId="68253A8E" w14:textId="77777777" w:rsidR="00F11820" w:rsidRPr="00D75D8F" w:rsidRDefault="00F11820" w:rsidP="00F11820">
      <w:pPr>
        <w:pStyle w:val="NoSpacing"/>
        <w:rPr>
          <w:b/>
        </w:rPr>
      </w:pPr>
      <w:r w:rsidRPr="00D75D8F">
        <w:rPr>
          <w:b/>
        </w:rPr>
        <w:t xml:space="preserve">:19 Such a man only </w:t>
      </w:r>
      <w:proofErr w:type="spellStart"/>
      <w:r w:rsidRPr="00D75D8F">
        <w:rPr>
          <w:b/>
        </w:rPr>
        <w:t>feareth</w:t>
      </w:r>
      <w:proofErr w:type="spellEnd"/>
      <w:r w:rsidRPr="00D75D8F">
        <w:rPr>
          <w:b/>
        </w:rPr>
        <w:t xml:space="preserve"> the eyes of men, and </w:t>
      </w:r>
      <w:proofErr w:type="spellStart"/>
      <w:r w:rsidRPr="00D75D8F">
        <w:rPr>
          <w:b/>
        </w:rPr>
        <w:t>knoweth</w:t>
      </w:r>
      <w:proofErr w:type="spellEnd"/>
      <w:r w:rsidRPr="00D75D8F">
        <w:rPr>
          <w:b/>
        </w:rPr>
        <w:t xml:space="preserve"> not that the eyes of the Lord are ten thousand times brighter than the sun, beholding all the ways of men, and considering the most secret parts. </w:t>
      </w:r>
    </w:p>
    <w:p w14:paraId="77445045" w14:textId="77777777" w:rsidR="00A25B22" w:rsidRDefault="00C602FD" w:rsidP="00F11820">
      <w:pPr>
        <w:pStyle w:val="NoSpacing"/>
      </w:pPr>
      <w:r>
        <w:t>(A</w:t>
      </w:r>
      <w:r w:rsidR="00F11820">
        <w:t xml:space="preserve"> man that sleeps with many women </w:t>
      </w:r>
      <w:r>
        <w:t>with no intention of being a</w:t>
      </w:r>
      <w:r w:rsidR="00F11820">
        <w:t xml:space="preserve"> husband, fears the eyes of men and women, but the LORD sees all.</w:t>
      </w:r>
      <w:r>
        <w:t xml:space="preserve">  Lust is a dangerous spirit that we MUST beware of</w:t>
      </w:r>
      <w:r w:rsidR="001B2F0A">
        <w:t>, especially</w:t>
      </w:r>
      <w:r>
        <w:t xml:space="preserve"> as men</w:t>
      </w:r>
      <w:r w:rsidR="001B2F0A">
        <w:t>.</w:t>
      </w:r>
      <w:r w:rsidR="00F11820">
        <w:t>)</w:t>
      </w:r>
      <w:r w:rsidR="00A25B22">
        <w:t xml:space="preserve"> </w:t>
      </w:r>
    </w:p>
    <w:p w14:paraId="12C85C7B" w14:textId="77777777" w:rsidR="00A25B22" w:rsidRDefault="00A25B22" w:rsidP="00E04E88">
      <w:pPr>
        <w:pStyle w:val="NoSpacing"/>
      </w:pPr>
    </w:p>
    <w:p w14:paraId="2B90A670" w14:textId="77777777" w:rsidR="00F11820" w:rsidRPr="00D75D8F" w:rsidRDefault="00F11820" w:rsidP="00F11820">
      <w:pPr>
        <w:pStyle w:val="NoSpacing"/>
        <w:rPr>
          <w:b/>
        </w:rPr>
      </w:pPr>
      <w:r w:rsidRPr="00D75D8F">
        <w:rPr>
          <w:b/>
        </w:rPr>
        <w:t xml:space="preserve">Exodus 22:16 And if a man </w:t>
      </w:r>
      <w:proofErr w:type="gramStart"/>
      <w:r w:rsidRPr="00D75D8F">
        <w:rPr>
          <w:b/>
        </w:rPr>
        <w:t>entice</w:t>
      </w:r>
      <w:proofErr w:type="gramEnd"/>
      <w:r w:rsidRPr="00D75D8F">
        <w:rPr>
          <w:b/>
        </w:rPr>
        <w:t xml:space="preserve"> a maid that is not betrothed, and lie with her, he shall surely endow her to be his wife.</w:t>
      </w:r>
    </w:p>
    <w:p w14:paraId="674DE2AA" w14:textId="77777777" w:rsidR="00F11820" w:rsidRPr="00D75D8F" w:rsidRDefault="00F11820" w:rsidP="00F11820">
      <w:pPr>
        <w:pStyle w:val="NoSpacing"/>
        <w:rPr>
          <w:b/>
        </w:rPr>
      </w:pPr>
      <w:r w:rsidRPr="00D75D8F">
        <w:rPr>
          <w:b/>
        </w:rPr>
        <w:t xml:space="preserve">:17 If her father utterly </w:t>
      </w:r>
      <w:proofErr w:type="gramStart"/>
      <w:r w:rsidRPr="00D75D8F">
        <w:rPr>
          <w:b/>
        </w:rPr>
        <w:t>refuse</w:t>
      </w:r>
      <w:proofErr w:type="gramEnd"/>
      <w:r w:rsidRPr="00D75D8F">
        <w:rPr>
          <w:b/>
        </w:rPr>
        <w:t xml:space="preserve"> to give her unto him, he shall pay money according to the dowry of virgins.</w:t>
      </w:r>
    </w:p>
    <w:p w14:paraId="31FD74A4" w14:textId="77777777" w:rsidR="00534942" w:rsidRDefault="00F11820" w:rsidP="00E04E88">
      <w:pPr>
        <w:pStyle w:val="NoSpacing"/>
      </w:pPr>
      <w:r>
        <w:t>(T</w:t>
      </w:r>
      <w:r w:rsidR="00534942" w:rsidRPr="00E04E88">
        <w:t>he fact the Father could RIGHTEOUSLY veto the marriage, confirms sex DOES NOT equal marriage.  Yet as a lost nation today, re</w:t>
      </w:r>
      <w:r w:rsidR="0011137B" w:rsidRPr="00E04E88">
        <w:t xml:space="preserve">turning to LORD and PREVIOUSLY </w:t>
      </w:r>
      <w:r w:rsidR="00C65D2B">
        <w:t xml:space="preserve">blind, </w:t>
      </w:r>
      <w:r w:rsidR="00534942" w:rsidRPr="00E04E88">
        <w:t xml:space="preserve">are now </w:t>
      </w:r>
      <w:r w:rsidR="00C65D2B">
        <w:t xml:space="preserve">learning and </w:t>
      </w:r>
      <w:r w:rsidR="00534942" w:rsidRPr="00E04E88">
        <w:t>seeing the WEIGHTY MATTER MARRIAGE and se</w:t>
      </w:r>
      <w:r w:rsidR="00C65D2B">
        <w:t>x (consummating a marriage) are.)</w:t>
      </w:r>
    </w:p>
    <w:p w14:paraId="63708C18" w14:textId="77777777" w:rsidR="00F11820" w:rsidRDefault="00F11820" w:rsidP="00E04E88">
      <w:pPr>
        <w:pStyle w:val="NoSpacing"/>
      </w:pPr>
    </w:p>
    <w:p w14:paraId="6FBB70B9" w14:textId="77777777" w:rsidR="00F11820" w:rsidRPr="00D75D8F" w:rsidRDefault="00F11820" w:rsidP="00F11820">
      <w:pPr>
        <w:pStyle w:val="NoSpacing"/>
        <w:rPr>
          <w:b/>
        </w:rPr>
      </w:pPr>
      <w:r w:rsidRPr="00D75D8F">
        <w:rPr>
          <w:b/>
        </w:rPr>
        <w:t>Deuteronomy 22:28 If a man find a damsel that is a virgin, which is not betrothed, and lay hold on her, and lie with her, and they be found;</w:t>
      </w:r>
    </w:p>
    <w:p w14:paraId="04E05AA7" w14:textId="77777777" w:rsidR="00F11820" w:rsidRPr="00D75D8F" w:rsidRDefault="00F11820" w:rsidP="00F11820">
      <w:pPr>
        <w:pStyle w:val="NoSpacing"/>
        <w:rPr>
          <w:b/>
        </w:rPr>
      </w:pPr>
      <w:r w:rsidRPr="00D75D8F">
        <w:rPr>
          <w:b/>
        </w:rPr>
        <w:t>:29 Then the man that lay with her shall give unto the damsel's father fifty shekels of silver, and she shall be his wife; because he hath humbled her, he may not put her away all his days.</w:t>
      </w:r>
    </w:p>
    <w:p w14:paraId="2E026C72" w14:textId="77777777" w:rsidR="00F11820" w:rsidRPr="00E04E88" w:rsidRDefault="00F11820" w:rsidP="00F11820">
      <w:pPr>
        <w:pStyle w:val="NoSpacing"/>
      </w:pPr>
      <w:r>
        <w:t>(</w:t>
      </w:r>
      <w:r w:rsidR="00031059">
        <w:t>Deal</w:t>
      </w:r>
      <w:r w:rsidR="00D528EE">
        <w:t xml:space="preserve"> with parents</w:t>
      </w:r>
      <w:r w:rsidR="00031059">
        <w:t xml:space="preserve"> honestly and as your parents</w:t>
      </w:r>
      <w:r w:rsidR="00D528EE">
        <w:t>, whenever applicable.  Even when a person dealt unlawfully and took a woman, the parents were involved, and the union was forever.)</w:t>
      </w:r>
    </w:p>
    <w:p w14:paraId="2E071899" w14:textId="77777777" w:rsidR="00031059" w:rsidRDefault="00031059" w:rsidP="00D528EE">
      <w:pPr>
        <w:pStyle w:val="NoSpacing"/>
      </w:pPr>
    </w:p>
    <w:p w14:paraId="61476E7C" w14:textId="77777777" w:rsidR="00D528EE" w:rsidRPr="00D75D8F" w:rsidRDefault="00D528EE" w:rsidP="00D528EE">
      <w:pPr>
        <w:pStyle w:val="NoSpacing"/>
        <w:rPr>
          <w:b/>
        </w:rPr>
      </w:pPr>
      <w:r w:rsidRPr="00D75D8F">
        <w:rPr>
          <w:b/>
        </w:rPr>
        <w:lastRenderedPageBreak/>
        <w:t>Ecclesiasticus 7:25</w:t>
      </w:r>
      <w:r w:rsidR="00534942" w:rsidRPr="00D75D8F">
        <w:rPr>
          <w:b/>
        </w:rPr>
        <w:t xml:space="preserve"> </w:t>
      </w:r>
      <w:r w:rsidRPr="00D75D8F">
        <w:rPr>
          <w:b/>
        </w:rPr>
        <w:t>Marry thy daughter, and so shalt thou have performed a weighty matter: but give her to a man of understanding.</w:t>
      </w:r>
    </w:p>
    <w:p w14:paraId="0C668123" w14:textId="77777777" w:rsidR="00D528EE" w:rsidRDefault="00D528EE" w:rsidP="00D528EE">
      <w:pPr>
        <w:pStyle w:val="NoSpacing"/>
      </w:pPr>
      <w:r>
        <w:t>(</w:t>
      </w:r>
      <w:r w:rsidRPr="00E04E88">
        <w:t xml:space="preserve">weighty matter: of PARAMOUNT SIGNIFICANCE.  Any </w:t>
      </w:r>
      <w:r w:rsidR="00031059">
        <w:t>father</w:t>
      </w:r>
      <w:r w:rsidR="00A67C2F">
        <w:t xml:space="preserve">, parent, </w:t>
      </w:r>
      <w:r w:rsidRPr="00E04E88">
        <w:t>single woman</w:t>
      </w:r>
      <w:r w:rsidR="00A67C2F">
        <w:t>, or guardian must be patient</w:t>
      </w:r>
      <w:r w:rsidR="00031059">
        <w:t xml:space="preserve"> &amp; confirm a male is a</w:t>
      </w:r>
      <w:r w:rsidRPr="00E04E88">
        <w:t xml:space="preserve"> man of understanding.  This takes TIME, and WITNESSING </w:t>
      </w:r>
      <w:r w:rsidR="00A67C2F">
        <w:t xml:space="preserve">his </w:t>
      </w:r>
      <w:r w:rsidRPr="00E04E88">
        <w:t>virtue, patience, diligence, wisdom, l</w:t>
      </w:r>
      <w:r w:rsidR="00031059">
        <w:t>oyalty, sincerity and if he is WORTHY TO head a home</w:t>
      </w:r>
      <w:r w:rsidRPr="00E04E88">
        <w:t>!  Most men are NOT good men, and the wrong choice is a LIFELON</w:t>
      </w:r>
      <w:r w:rsidR="007526A1">
        <w:t>G curse.  Whether the wrong man or the wrong woman</w:t>
      </w:r>
      <w:r w:rsidRPr="00E04E88">
        <w:t>!</w:t>
      </w:r>
      <w:r>
        <w:t>)</w:t>
      </w:r>
    </w:p>
    <w:p w14:paraId="5374D961" w14:textId="77777777" w:rsidR="00D528EE" w:rsidRDefault="00D528EE" w:rsidP="00D528EE">
      <w:pPr>
        <w:pStyle w:val="NoSpacing"/>
      </w:pPr>
      <w:r>
        <w:t xml:space="preserve">:26 </w:t>
      </w:r>
      <w:r w:rsidRPr="00D75D8F">
        <w:rPr>
          <w:b/>
        </w:rPr>
        <w:t>Hast thou a wife after thy mind? forsake her not: but give not thyself over to a light woman</w:t>
      </w:r>
      <w:r>
        <w:t xml:space="preserve">. </w:t>
      </w:r>
    </w:p>
    <w:p w14:paraId="44C44AE2" w14:textId="77777777" w:rsidR="00534942" w:rsidRPr="00E04E88" w:rsidRDefault="00D528EE" w:rsidP="00D528EE">
      <w:pPr>
        <w:pStyle w:val="NoSpacing"/>
      </w:pPr>
      <w:r>
        <w:t>(</w:t>
      </w:r>
      <w:r w:rsidR="00A67C2F">
        <w:t>I</w:t>
      </w:r>
      <w:r>
        <w:t>f you have a go</w:t>
      </w:r>
      <w:r w:rsidR="00A67C2F">
        <w:t>od wife</w:t>
      </w:r>
      <w:r w:rsidR="00354A07">
        <w:t>, appreciate her and</w:t>
      </w:r>
      <w:r w:rsidR="00A67C2F">
        <w:t xml:space="preserve"> be honorable</w:t>
      </w:r>
      <w:r>
        <w:t xml:space="preserve">:  </w:t>
      </w:r>
      <w:r w:rsidR="00010012">
        <w:t>but if you have a wicked or a faithless</w:t>
      </w:r>
      <w:r>
        <w:t xml:space="preserve"> woman (Job 2</w:t>
      </w:r>
      <w:r w:rsidR="00354A07">
        <w:t>:9-10</w:t>
      </w:r>
      <w:r>
        <w:t xml:space="preserve"> “curse the LORD and die”</w:t>
      </w:r>
      <w:r w:rsidR="00A67C2F">
        <w:t xml:space="preserve"> type of woman</w:t>
      </w:r>
      <w:r w:rsidR="00D75D8F">
        <w:t>), YOU MUST DETERMINE whether she is having a weak moment, or is it a pattern of her evil that she will not change</w:t>
      </w:r>
      <w:r w:rsidR="00354A07">
        <w:t>.  Be an example and patient, NOT naïve.  C</w:t>
      </w:r>
      <w:r w:rsidR="00010012">
        <w:t>ounsel with the LORD BEFORE leaving a woman,</w:t>
      </w:r>
      <w:r>
        <w:t xml:space="preserve"> BECAUSE she may be a reflection of your wickedness!  Take the beam out of your own eye first</w:t>
      </w:r>
      <w:r w:rsidR="00010012">
        <w:t>, brethren</w:t>
      </w:r>
      <w:r w:rsidR="00D75D8F">
        <w:t xml:space="preserve">: </w:t>
      </w:r>
      <w:r w:rsidR="00D75D8F" w:rsidRPr="00D75D8F">
        <w:rPr>
          <w:b/>
        </w:rPr>
        <w:t>Matthew 7:3-5</w:t>
      </w:r>
      <w:r w:rsidR="00010012">
        <w:t>.</w:t>
      </w:r>
      <w:r>
        <w:t>)</w:t>
      </w:r>
    </w:p>
    <w:p w14:paraId="3979A87A" w14:textId="77777777" w:rsidR="00D528EE" w:rsidRDefault="00D528EE" w:rsidP="00E04E88">
      <w:pPr>
        <w:pStyle w:val="NoSpacing"/>
      </w:pPr>
    </w:p>
    <w:p w14:paraId="0B412B23" w14:textId="77777777" w:rsidR="00D528EE" w:rsidRPr="00D75D8F" w:rsidRDefault="00534942" w:rsidP="00E04E88">
      <w:pPr>
        <w:pStyle w:val="NoSpacing"/>
        <w:rPr>
          <w:b/>
        </w:rPr>
      </w:pPr>
      <w:proofErr w:type="spellStart"/>
      <w:r w:rsidRPr="00D75D8F">
        <w:rPr>
          <w:b/>
        </w:rPr>
        <w:t>IJohn</w:t>
      </w:r>
      <w:proofErr w:type="spellEnd"/>
      <w:r w:rsidRPr="00D75D8F">
        <w:rPr>
          <w:b/>
        </w:rPr>
        <w:t xml:space="preserve"> 4:8 </w:t>
      </w:r>
      <w:r w:rsidR="00D528EE" w:rsidRPr="00D75D8F">
        <w:rPr>
          <w:b/>
        </w:rPr>
        <w:t xml:space="preserve">He that loveth not </w:t>
      </w:r>
      <w:proofErr w:type="spellStart"/>
      <w:r w:rsidR="00D528EE" w:rsidRPr="00D75D8F">
        <w:rPr>
          <w:b/>
        </w:rPr>
        <w:t>knoweth</w:t>
      </w:r>
      <w:proofErr w:type="spellEnd"/>
      <w:r w:rsidR="00D528EE" w:rsidRPr="00D75D8F">
        <w:rPr>
          <w:b/>
        </w:rPr>
        <w:t xml:space="preserve"> not God; for God is love.</w:t>
      </w:r>
    </w:p>
    <w:p w14:paraId="5E2096E2" w14:textId="77777777" w:rsidR="00534942" w:rsidRPr="00E04E88" w:rsidRDefault="00D528EE" w:rsidP="00E04E88">
      <w:pPr>
        <w:pStyle w:val="NoSpacing"/>
      </w:pPr>
      <w:r>
        <w:t>(</w:t>
      </w:r>
      <w:r w:rsidR="00534942" w:rsidRPr="00E04E88">
        <w:t xml:space="preserve">God is love.  NOT one of us can achieve love or marriage without the LORD, especially as we begin to learn and grow.  The Father is very gracious in the earth to many, especially those that do NOT know Him or care to.  Safest choice is to conform to His will, commandments and instructions.  And </w:t>
      </w:r>
      <w:r w:rsidR="00010012">
        <w:t>beg His mercies and guidance when selecting</w:t>
      </w:r>
      <w:r w:rsidR="00534942" w:rsidRPr="00E04E88">
        <w:t xml:space="preserve"> our companion.</w:t>
      </w:r>
      <w:r>
        <w:t>)</w:t>
      </w:r>
    </w:p>
    <w:p w14:paraId="23494CA5" w14:textId="77777777" w:rsidR="00D528EE" w:rsidRDefault="00D528EE" w:rsidP="00E04E88">
      <w:pPr>
        <w:pStyle w:val="NoSpacing"/>
      </w:pPr>
    </w:p>
    <w:p w14:paraId="4E0E2909" w14:textId="77777777" w:rsidR="00474D63" w:rsidRPr="00D75D8F" w:rsidRDefault="00474D63" w:rsidP="00474D63">
      <w:pPr>
        <w:pStyle w:val="NoSpacing"/>
        <w:rPr>
          <w:b/>
        </w:rPr>
      </w:pPr>
      <w:r w:rsidRPr="00D75D8F">
        <w:rPr>
          <w:b/>
        </w:rPr>
        <w:t>Matthew 19:8 He saith unto them, Moses because of the hardness of your hearts suffered you to put away your wives: but from the beginning it was not so.</w:t>
      </w:r>
    </w:p>
    <w:p w14:paraId="104928F8" w14:textId="77777777" w:rsidR="00474D63" w:rsidRPr="00D75D8F" w:rsidRDefault="00474D63" w:rsidP="00474D63">
      <w:pPr>
        <w:pStyle w:val="NoSpacing"/>
        <w:rPr>
          <w:b/>
        </w:rPr>
      </w:pPr>
      <w:r w:rsidRPr="00D75D8F">
        <w:rPr>
          <w:b/>
        </w:rPr>
        <w:t xml:space="preserve">:9 And I say unto you, </w:t>
      </w:r>
      <w:proofErr w:type="gramStart"/>
      <w:r w:rsidRPr="00D75D8F">
        <w:rPr>
          <w:b/>
        </w:rPr>
        <w:t>Whosoever</w:t>
      </w:r>
      <w:proofErr w:type="gramEnd"/>
      <w:r w:rsidRPr="00D75D8F">
        <w:rPr>
          <w:b/>
        </w:rPr>
        <w:t xml:space="preserve"> shall put away his wife, except it be for fornication, and shall marry another, </w:t>
      </w:r>
      <w:proofErr w:type="spellStart"/>
      <w:r w:rsidRPr="00D75D8F">
        <w:rPr>
          <w:b/>
        </w:rPr>
        <w:t>committeth</w:t>
      </w:r>
      <w:proofErr w:type="spellEnd"/>
      <w:r w:rsidRPr="00D75D8F">
        <w:rPr>
          <w:b/>
        </w:rPr>
        <w:t xml:space="preserve"> adultery: and whoso </w:t>
      </w:r>
      <w:proofErr w:type="spellStart"/>
      <w:r w:rsidRPr="00D75D8F">
        <w:rPr>
          <w:b/>
        </w:rPr>
        <w:t>marrieth</w:t>
      </w:r>
      <w:proofErr w:type="spellEnd"/>
      <w:r w:rsidRPr="00D75D8F">
        <w:rPr>
          <w:b/>
        </w:rPr>
        <w:t xml:space="preserve"> her which is put away doth commit adultery.</w:t>
      </w:r>
    </w:p>
    <w:p w14:paraId="61B57EBE" w14:textId="77777777" w:rsidR="00474D63" w:rsidRPr="00D75D8F" w:rsidRDefault="00474D63" w:rsidP="00474D63">
      <w:pPr>
        <w:pStyle w:val="NoSpacing"/>
        <w:rPr>
          <w:b/>
        </w:rPr>
      </w:pPr>
      <w:r w:rsidRPr="00D75D8F">
        <w:rPr>
          <w:b/>
        </w:rPr>
        <w:t>:10 His disciples say unto him, If the case of the man be so with his wife, it is not good to marry.</w:t>
      </w:r>
    </w:p>
    <w:p w14:paraId="0ACC3843" w14:textId="77777777" w:rsidR="00AD5B8E" w:rsidRPr="00D75D8F" w:rsidRDefault="00474D63" w:rsidP="00474D63">
      <w:pPr>
        <w:pStyle w:val="NoSpacing"/>
        <w:rPr>
          <w:b/>
        </w:rPr>
      </w:pPr>
      <w:r w:rsidRPr="00D75D8F">
        <w:rPr>
          <w:b/>
        </w:rPr>
        <w:t xml:space="preserve">:11 But he said unto them, </w:t>
      </w:r>
      <w:proofErr w:type="gramStart"/>
      <w:r w:rsidRPr="00D75D8F">
        <w:rPr>
          <w:b/>
        </w:rPr>
        <w:t>All</w:t>
      </w:r>
      <w:proofErr w:type="gramEnd"/>
      <w:r w:rsidRPr="00D75D8F">
        <w:rPr>
          <w:b/>
        </w:rPr>
        <w:t xml:space="preserve"> men cannot receive this saying, save they to whom it is given.</w:t>
      </w:r>
      <w:r w:rsidR="00046F7B" w:rsidRPr="00D75D8F">
        <w:rPr>
          <w:b/>
        </w:rPr>
        <w:t xml:space="preserve"> </w:t>
      </w:r>
    </w:p>
    <w:p w14:paraId="579711C5" w14:textId="77777777" w:rsidR="00046F7B" w:rsidRPr="00E04E88" w:rsidRDefault="00AD5B8E" w:rsidP="00E04E88">
      <w:pPr>
        <w:pStyle w:val="NoSpacing"/>
      </w:pPr>
      <w:r>
        <w:t>(</w:t>
      </w:r>
      <w:r w:rsidR="00046F7B" w:rsidRPr="00E04E88">
        <w:t xml:space="preserve">We are NOT to divorce.  </w:t>
      </w:r>
      <w:r w:rsidR="00CA4E2A" w:rsidRPr="00E04E88">
        <w:t xml:space="preserve">Divorce comes into play, when </w:t>
      </w:r>
      <w:r w:rsidR="00474D63">
        <w:t>ONE or BOTH in a union are STILL</w:t>
      </w:r>
      <w:r w:rsidR="00CA4E2A" w:rsidRPr="00E04E88">
        <w:t xml:space="preserve"> unri</w:t>
      </w:r>
      <w:r w:rsidR="00C024E0">
        <w:t>ghteous;</w:t>
      </w:r>
      <w:r w:rsidR="006A0A57">
        <w:t xml:space="preserve"> in an Israelite school or church</w:t>
      </w:r>
      <w:r w:rsidR="00C024E0">
        <w:t xml:space="preserve"> too</w:t>
      </w:r>
      <w:r w:rsidR="00CA4E2A" w:rsidRPr="00E04E88">
        <w:t xml:space="preserve">.  </w:t>
      </w:r>
      <w:r w:rsidR="00046F7B" w:rsidRPr="00E04E88">
        <w:t xml:space="preserve">Yet the LORD is graciously merciful, as we see in </w:t>
      </w:r>
      <w:proofErr w:type="spellStart"/>
      <w:r w:rsidR="00046F7B" w:rsidRPr="00D528EE">
        <w:rPr>
          <w:b/>
        </w:rPr>
        <w:t>ICorinthians</w:t>
      </w:r>
      <w:proofErr w:type="spellEnd"/>
      <w:r w:rsidR="00046F7B" w:rsidRPr="00D528EE">
        <w:rPr>
          <w:b/>
        </w:rPr>
        <w:t xml:space="preserve"> 7</w:t>
      </w:r>
      <w:r w:rsidR="00046F7B" w:rsidRPr="00E04E88">
        <w:t>.  Many join with deceivers and liars.  EVERY</w:t>
      </w:r>
      <w:r w:rsidR="00354A07">
        <w:t xml:space="preserve"> SITUATION IS NOT THE SAME!  No</w:t>
      </w:r>
      <w:r w:rsidR="00046F7B" w:rsidRPr="00E04E88">
        <w:t xml:space="preserve"> bl</w:t>
      </w:r>
      <w:r w:rsidR="00C024E0">
        <w:t xml:space="preserve">anket </w:t>
      </w:r>
      <w:r w:rsidR="00067A29">
        <w:t xml:space="preserve">answer for every marriage.  </w:t>
      </w:r>
      <w:r w:rsidR="00C024E0">
        <w:t>Learn and apply the bible.</w:t>
      </w:r>
      <w:r w:rsidR="00046F7B" w:rsidRPr="00E04E88">
        <w:t xml:space="preserve">  When a cause was too hard for</w:t>
      </w:r>
      <w:r w:rsidR="006A0A57">
        <w:t xml:space="preserve"> even</w:t>
      </w:r>
      <w:r w:rsidR="00046F7B" w:rsidRPr="00E04E88">
        <w:t xml:space="preserve"> </w:t>
      </w:r>
      <w:r w:rsidR="006A0A57">
        <w:t>Moses, He went to the LORD, and</w:t>
      </w:r>
      <w:r w:rsidR="00046F7B" w:rsidRPr="00E04E88">
        <w:t xml:space="preserve"> </w:t>
      </w:r>
      <w:r w:rsidR="00354A07">
        <w:t>the Messiah ALWAYS</w:t>
      </w:r>
      <w:r w:rsidR="00046F7B" w:rsidRPr="00E04E88">
        <w:t xml:space="preserve"> prayed to the Father.  THEREFORE, WE MUST pray to the Father thro</w:t>
      </w:r>
      <w:r w:rsidR="006A0A57">
        <w:t>ugh our Messiah in ANY aspect</w:t>
      </w:r>
      <w:r w:rsidR="00046F7B" w:rsidRPr="00E04E88">
        <w:t xml:space="preserve"> of marriage.  </w:t>
      </w:r>
      <w:r w:rsidR="00354A07">
        <w:t>The LORD has ALL answers for a good or bad marriage, NOT man</w:t>
      </w:r>
      <w:r w:rsidR="00046F7B" w:rsidRPr="00E04E88">
        <w:t>!</w:t>
      </w:r>
      <w:r>
        <w:t>)</w:t>
      </w:r>
      <w:r w:rsidR="00F13C98" w:rsidRPr="00E04E88">
        <w:br/>
      </w:r>
      <w:r w:rsidR="00F13C98" w:rsidRPr="00E04E88">
        <w:br/>
        <w:t>Many quote</w:t>
      </w:r>
      <w:r w:rsidR="003F3219" w:rsidRPr="00E04E88">
        <w:t xml:space="preserve"> the law and quote scriptures, but are blind and ignorant</w:t>
      </w:r>
      <w:r>
        <w:t xml:space="preserve"> to their meanings, exactly</w:t>
      </w:r>
      <w:r w:rsidR="003F3219" w:rsidRPr="00E04E88">
        <w:t xml:space="preserve"> as the men that persecuted and MURDERED the Messiah</w:t>
      </w:r>
      <w:r w:rsidR="00067A29">
        <w:t xml:space="preserve">.  </w:t>
      </w:r>
      <w:r w:rsidR="00F13C98" w:rsidRPr="00E04E88">
        <w:t xml:space="preserve"> </w:t>
      </w:r>
      <w:r w:rsidR="00067A29">
        <w:t>Quoting</w:t>
      </w:r>
      <w:r w:rsidR="00D861E5" w:rsidRPr="00E04E88">
        <w:t xml:space="preserve"> scriptures</w:t>
      </w:r>
      <w:r>
        <w:t>, but only TEMPTED the Lord</w:t>
      </w:r>
      <w:r w:rsidR="00067A29">
        <w:t>:</w:t>
      </w:r>
    </w:p>
    <w:p w14:paraId="59918B94" w14:textId="77777777" w:rsidR="003F3219" w:rsidRDefault="003F3219" w:rsidP="00E04E88">
      <w:pPr>
        <w:pStyle w:val="NoSpacing"/>
      </w:pPr>
      <w:r w:rsidRPr="00D528EE">
        <w:rPr>
          <w:b/>
        </w:rPr>
        <w:t>Matthew 23:23</w:t>
      </w:r>
      <w:r w:rsidR="00067A29">
        <w:rPr>
          <w:b/>
        </w:rPr>
        <w:t>.</w:t>
      </w:r>
      <w:r w:rsidRPr="00E04E88">
        <w:t xml:space="preserve"> Like marriage, other WEIGHTY MATTERS are: M</w:t>
      </w:r>
      <w:r w:rsidR="00AD5B8E">
        <w:t xml:space="preserve">ERCY, understanding of JUDGMENT </w:t>
      </w:r>
      <w:r w:rsidRPr="00E04E88">
        <w:t>(</w:t>
      </w:r>
      <w:proofErr w:type="spellStart"/>
      <w:r w:rsidRPr="00D528EE">
        <w:rPr>
          <w:b/>
        </w:rPr>
        <w:t>ICorinthians</w:t>
      </w:r>
      <w:proofErr w:type="spellEnd"/>
      <w:r w:rsidRPr="00D528EE">
        <w:rPr>
          <w:b/>
        </w:rPr>
        <w:t xml:space="preserve"> 2:15</w:t>
      </w:r>
      <w:r w:rsidR="00AD5B8E">
        <w:t>) and FAITH</w:t>
      </w:r>
      <w:r w:rsidRPr="00E04E88">
        <w:t xml:space="preserve"> (praying, applying the RIGHT scripture at the RIGHT time).  For those that have ears to</w:t>
      </w:r>
      <w:r w:rsidR="00AD5B8E">
        <w:t xml:space="preserve"> hear, when the woma</w:t>
      </w:r>
      <w:r w:rsidRPr="00E04E88">
        <w:t>n was caught in</w:t>
      </w:r>
      <w:r w:rsidR="00AD5B8E">
        <w:t xml:space="preserve"> the </w:t>
      </w:r>
      <w:r w:rsidRPr="00E04E88">
        <w:t>act of adultery, sex with a man besides her man, wicked men actually quoting the law of adultery and judgment</w:t>
      </w:r>
      <w:r w:rsidR="00AD5B8E">
        <w:t xml:space="preserve"> DID NOT discern </w:t>
      </w:r>
      <w:r w:rsidRPr="00E04E88">
        <w:t>the PROPER judgment for this woman’s situation</w:t>
      </w:r>
      <w:r w:rsidR="00AD5B8E">
        <w:t>; which was</w:t>
      </w:r>
      <w:r w:rsidR="00D528EE">
        <w:t xml:space="preserve"> MERCY</w:t>
      </w:r>
      <w:r w:rsidRPr="00E04E88">
        <w:t>.  Instead of humbling themselves or praying for true wisdom, the</w:t>
      </w:r>
      <w:r w:rsidR="00D528EE">
        <w:t>y</w:t>
      </w:r>
      <w:r w:rsidRPr="00E04E88">
        <w:t xml:space="preserve"> quoted scriptures blindly and arrogantly, and WERE WRONG in that case.  The Master d</w:t>
      </w:r>
      <w:r w:rsidR="00F13C98" w:rsidRPr="00E04E88">
        <w:t>id NOT condone adultery</w:t>
      </w:r>
      <w:r w:rsidR="00AD5B8E">
        <w:t xml:space="preserve"> </w:t>
      </w:r>
      <w:r w:rsidR="00F13C98" w:rsidRPr="00E04E88">
        <w:t>(</w:t>
      </w:r>
      <w:r w:rsidR="00F13C98" w:rsidRPr="00CF66E6">
        <w:rPr>
          <w:b/>
        </w:rPr>
        <w:t>John 8:3-13</w:t>
      </w:r>
      <w:r w:rsidR="00F13C98" w:rsidRPr="00E04E88">
        <w:t>), yet</w:t>
      </w:r>
      <w:r w:rsidRPr="00E04E88">
        <w:t xml:space="preserve"> had MERCY.  He forgave he</w:t>
      </w:r>
      <w:r w:rsidR="00067A29">
        <w:t>r, but</w:t>
      </w:r>
      <w:r w:rsidR="00D528EE">
        <w:t xml:space="preserve"> told her to sin NO MORE.</w:t>
      </w:r>
    </w:p>
    <w:p w14:paraId="3FA4A4E0" w14:textId="77777777" w:rsidR="00CF66E6" w:rsidRDefault="00CF66E6" w:rsidP="00E04E88">
      <w:pPr>
        <w:pStyle w:val="NoSpacing"/>
      </w:pPr>
    </w:p>
    <w:p w14:paraId="2A5605BC" w14:textId="77777777" w:rsidR="00CF66E6" w:rsidRDefault="00CF66E6" w:rsidP="00E04E88">
      <w:pPr>
        <w:pStyle w:val="NoSpacing"/>
      </w:pPr>
      <w:r>
        <w:t>Continue to humbly ask for understanding of marriage, and pray for a good woman or husband</w:t>
      </w:r>
      <w:r w:rsidR="00067A29">
        <w:t xml:space="preserve">. </w:t>
      </w:r>
      <w:r>
        <w:t xml:space="preserve"> ENSURE the Father and Messiah’s involvement from the beginning (</w:t>
      </w:r>
      <w:r w:rsidRPr="00CF66E6">
        <w:rPr>
          <w:b/>
        </w:rPr>
        <w:t>James 1:17, Luke 11:13, James 1:5</w:t>
      </w:r>
      <w:r>
        <w:t>)</w:t>
      </w:r>
      <w:r w:rsidR="00067A29">
        <w:t>.</w:t>
      </w:r>
    </w:p>
    <w:p w14:paraId="4126C767" w14:textId="77777777" w:rsidR="00CF66E6" w:rsidRDefault="00CF66E6" w:rsidP="00E04E88">
      <w:pPr>
        <w:pStyle w:val="NoSpacing"/>
      </w:pPr>
    </w:p>
    <w:p w14:paraId="07BC868D" w14:textId="5294517F" w:rsidR="00CF66E6" w:rsidRDefault="00D75D8F" w:rsidP="00E04E88">
      <w:pPr>
        <w:pStyle w:val="NoSpacing"/>
      </w:pPr>
      <w:r>
        <w:t>All Praises to our O</w:t>
      </w:r>
      <w:r w:rsidR="00067A29">
        <w:t>mnipotent Heavenly Father</w:t>
      </w:r>
      <w:bookmarkStart w:id="0" w:name="_GoBack"/>
      <w:bookmarkEnd w:id="0"/>
      <w:r>
        <w:t>,</w:t>
      </w:r>
      <w:r w:rsidR="00067A29">
        <w:t xml:space="preserve"> and our G</w:t>
      </w:r>
      <w:r>
        <w:t>reat King and Savior Jesus</w:t>
      </w:r>
      <w:r w:rsidR="00067A29">
        <w:t>.</w:t>
      </w:r>
      <w:r w:rsidR="00067A29">
        <w:br/>
      </w:r>
      <w:r w:rsidR="00067A29">
        <w:br/>
      </w:r>
      <w:r>
        <w:t xml:space="preserve">1611 king </w:t>
      </w:r>
      <w:proofErr w:type="spellStart"/>
      <w:r>
        <w:t>james</w:t>
      </w:r>
      <w:proofErr w:type="spellEnd"/>
      <w:r>
        <w:t xml:space="preserve"> version</w:t>
      </w:r>
      <w:r>
        <w:tab/>
        <w:t xml:space="preserve">; </w:t>
      </w:r>
      <w:hyperlink r:id="rId4" w:history="1">
        <w:r w:rsidRPr="00C61D10">
          <w:rPr>
            <w:rStyle w:val="Hyperlink"/>
          </w:rPr>
          <w:t>www.thetruththebible.com</w:t>
        </w:r>
      </w:hyperlink>
    </w:p>
    <w:p w14:paraId="66827150" w14:textId="77777777" w:rsidR="00D75D8F" w:rsidRPr="00E04E88" w:rsidRDefault="00D75D8F" w:rsidP="00E04E88">
      <w:pPr>
        <w:pStyle w:val="NoSpacing"/>
      </w:pPr>
    </w:p>
    <w:sectPr w:rsidR="00D75D8F" w:rsidRPr="00E04E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IyMDcyMDI0sjRR0lEKTi0uzszPAykwrgUAn3Wl1iwAAAA="/>
  </w:docVars>
  <w:rsids>
    <w:rsidRoot w:val="00534942"/>
    <w:rsid w:val="00010012"/>
    <w:rsid w:val="00011EAC"/>
    <w:rsid w:val="00031059"/>
    <w:rsid w:val="00046F7B"/>
    <w:rsid w:val="00067A29"/>
    <w:rsid w:val="000B5DFC"/>
    <w:rsid w:val="0011137B"/>
    <w:rsid w:val="00113E83"/>
    <w:rsid w:val="0013250B"/>
    <w:rsid w:val="001458A0"/>
    <w:rsid w:val="00155A94"/>
    <w:rsid w:val="001B2F0A"/>
    <w:rsid w:val="001D4474"/>
    <w:rsid w:val="002B4F6A"/>
    <w:rsid w:val="00354A07"/>
    <w:rsid w:val="00362450"/>
    <w:rsid w:val="003A179A"/>
    <w:rsid w:val="003D35B0"/>
    <w:rsid w:val="003E14CD"/>
    <w:rsid w:val="003F3219"/>
    <w:rsid w:val="00474D63"/>
    <w:rsid w:val="00493195"/>
    <w:rsid w:val="004A6DF2"/>
    <w:rsid w:val="00505DF3"/>
    <w:rsid w:val="00520979"/>
    <w:rsid w:val="00534942"/>
    <w:rsid w:val="00573A34"/>
    <w:rsid w:val="006A0A57"/>
    <w:rsid w:val="007526A1"/>
    <w:rsid w:val="007A318F"/>
    <w:rsid w:val="007A7F34"/>
    <w:rsid w:val="00812731"/>
    <w:rsid w:val="008F1061"/>
    <w:rsid w:val="00930ACA"/>
    <w:rsid w:val="00961751"/>
    <w:rsid w:val="0097030C"/>
    <w:rsid w:val="009927E0"/>
    <w:rsid w:val="00997D2D"/>
    <w:rsid w:val="009B25CA"/>
    <w:rsid w:val="00A24B8C"/>
    <w:rsid w:val="00A25B22"/>
    <w:rsid w:val="00A67C2F"/>
    <w:rsid w:val="00A746CA"/>
    <w:rsid w:val="00A81912"/>
    <w:rsid w:val="00AD010F"/>
    <w:rsid w:val="00AD5B8E"/>
    <w:rsid w:val="00AF26A3"/>
    <w:rsid w:val="00B12ECC"/>
    <w:rsid w:val="00B40C50"/>
    <w:rsid w:val="00B43BB9"/>
    <w:rsid w:val="00B53F27"/>
    <w:rsid w:val="00C024E0"/>
    <w:rsid w:val="00C602FD"/>
    <w:rsid w:val="00C65D2B"/>
    <w:rsid w:val="00C669FE"/>
    <w:rsid w:val="00C742D6"/>
    <w:rsid w:val="00CA4E2A"/>
    <w:rsid w:val="00CF1570"/>
    <w:rsid w:val="00CF66E6"/>
    <w:rsid w:val="00D528EE"/>
    <w:rsid w:val="00D75D8F"/>
    <w:rsid w:val="00D861E5"/>
    <w:rsid w:val="00DC057E"/>
    <w:rsid w:val="00E04E88"/>
    <w:rsid w:val="00EF7A41"/>
    <w:rsid w:val="00F11820"/>
    <w:rsid w:val="00F13C98"/>
    <w:rsid w:val="00FB6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5F20D"/>
  <w15:docId w15:val="{4110E5C1-E14B-42B9-950A-B3272A6B6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two">
    <w:name w:val="indenttwo"/>
    <w:basedOn w:val="Normal"/>
    <w:rsid w:val="00A746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746CA"/>
    <w:rPr>
      <w:color w:val="0000FF"/>
      <w:u w:val="single"/>
    </w:rPr>
  </w:style>
  <w:style w:type="paragraph" w:styleId="NoSpacing">
    <w:name w:val="No Spacing"/>
    <w:uiPriority w:val="1"/>
    <w:qFormat/>
    <w:rsid w:val="00E04E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191">
      <w:bodyDiv w:val="1"/>
      <w:marLeft w:val="0"/>
      <w:marRight w:val="0"/>
      <w:marTop w:val="0"/>
      <w:marBottom w:val="0"/>
      <w:divBdr>
        <w:top w:val="none" w:sz="0" w:space="0" w:color="auto"/>
        <w:left w:val="none" w:sz="0" w:space="0" w:color="auto"/>
        <w:bottom w:val="none" w:sz="0" w:space="0" w:color="auto"/>
        <w:right w:val="none" w:sz="0" w:space="0" w:color="auto"/>
      </w:divBdr>
    </w:div>
    <w:div w:id="34156500">
      <w:bodyDiv w:val="1"/>
      <w:marLeft w:val="0"/>
      <w:marRight w:val="0"/>
      <w:marTop w:val="0"/>
      <w:marBottom w:val="0"/>
      <w:divBdr>
        <w:top w:val="none" w:sz="0" w:space="0" w:color="auto"/>
        <w:left w:val="none" w:sz="0" w:space="0" w:color="auto"/>
        <w:bottom w:val="none" w:sz="0" w:space="0" w:color="auto"/>
        <w:right w:val="none" w:sz="0" w:space="0" w:color="auto"/>
      </w:divBdr>
    </w:div>
    <w:div w:id="134031547">
      <w:bodyDiv w:val="1"/>
      <w:marLeft w:val="0"/>
      <w:marRight w:val="0"/>
      <w:marTop w:val="0"/>
      <w:marBottom w:val="0"/>
      <w:divBdr>
        <w:top w:val="none" w:sz="0" w:space="0" w:color="auto"/>
        <w:left w:val="none" w:sz="0" w:space="0" w:color="auto"/>
        <w:bottom w:val="none" w:sz="0" w:space="0" w:color="auto"/>
        <w:right w:val="none" w:sz="0" w:space="0" w:color="auto"/>
      </w:divBdr>
    </w:div>
    <w:div w:id="215167969">
      <w:bodyDiv w:val="1"/>
      <w:marLeft w:val="0"/>
      <w:marRight w:val="0"/>
      <w:marTop w:val="0"/>
      <w:marBottom w:val="0"/>
      <w:divBdr>
        <w:top w:val="none" w:sz="0" w:space="0" w:color="auto"/>
        <w:left w:val="none" w:sz="0" w:space="0" w:color="auto"/>
        <w:bottom w:val="none" w:sz="0" w:space="0" w:color="auto"/>
        <w:right w:val="none" w:sz="0" w:space="0" w:color="auto"/>
      </w:divBdr>
    </w:div>
    <w:div w:id="240257677">
      <w:bodyDiv w:val="1"/>
      <w:marLeft w:val="0"/>
      <w:marRight w:val="0"/>
      <w:marTop w:val="0"/>
      <w:marBottom w:val="0"/>
      <w:divBdr>
        <w:top w:val="none" w:sz="0" w:space="0" w:color="auto"/>
        <w:left w:val="none" w:sz="0" w:space="0" w:color="auto"/>
        <w:bottom w:val="none" w:sz="0" w:space="0" w:color="auto"/>
        <w:right w:val="none" w:sz="0" w:space="0" w:color="auto"/>
      </w:divBdr>
    </w:div>
    <w:div w:id="348681027">
      <w:bodyDiv w:val="1"/>
      <w:marLeft w:val="0"/>
      <w:marRight w:val="0"/>
      <w:marTop w:val="0"/>
      <w:marBottom w:val="0"/>
      <w:divBdr>
        <w:top w:val="none" w:sz="0" w:space="0" w:color="auto"/>
        <w:left w:val="none" w:sz="0" w:space="0" w:color="auto"/>
        <w:bottom w:val="none" w:sz="0" w:space="0" w:color="auto"/>
        <w:right w:val="none" w:sz="0" w:space="0" w:color="auto"/>
      </w:divBdr>
    </w:div>
    <w:div w:id="555316096">
      <w:bodyDiv w:val="1"/>
      <w:marLeft w:val="0"/>
      <w:marRight w:val="0"/>
      <w:marTop w:val="0"/>
      <w:marBottom w:val="0"/>
      <w:divBdr>
        <w:top w:val="none" w:sz="0" w:space="0" w:color="auto"/>
        <w:left w:val="none" w:sz="0" w:space="0" w:color="auto"/>
        <w:bottom w:val="none" w:sz="0" w:space="0" w:color="auto"/>
        <w:right w:val="none" w:sz="0" w:space="0" w:color="auto"/>
      </w:divBdr>
    </w:div>
    <w:div w:id="970595311">
      <w:bodyDiv w:val="1"/>
      <w:marLeft w:val="0"/>
      <w:marRight w:val="0"/>
      <w:marTop w:val="0"/>
      <w:marBottom w:val="0"/>
      <w:divBdr>
        <w:top w:val="none" w:sz="0" w:space="0" w:color="auto"/>
        <w:left w:val="none" w:sz="0" w:space="0" w:color="auto"/>
        <w:bottom w:val="none" w:sz="0" w:space="0" w:color="auto"/>
        <w:right w:val="none" w:sz="0" w:space="0" w:color="auto"/>
      </w:divBdr>
    </w:div>
    <w:div w:id="995957934">
      <w:bodyDiv w:val="1"/>
      <w:marLeft w:val="0"/>
      <w:marRight w:val="0"/>
      <w:marTop w:val="0"/>
      <w:marBottom w:val="0"/>
      <w:divBdr>
        <w:top w:val="none" w:sz="0" w:space="0" w:color="auto"/>
        <w:left w:val="none" w:sz="0" w:space="0" w:color="auto"/>
        <w:bottom w:val="none" w:sz="0" w:space="0" w:color="auto"/>
        <w:right w:val="none" w:sz="0" w:space="0" w:color="auto"/>
      </w:divBdr>
    </w:div>
    <w:div w:id="1190610073">
      <w:bodyDiv w:val="1"/>
      <w:marLeft w:val="0"/>
      <w:marRight w:val="0"/>
      <w:marTop w:val="0"/>
      <w:marBottom w:val="0"/>
      <w:divBdr>
        <w:top w:val="none" w:sz="0" w:space="0" w:color="auto"/>
        <w:left w:val="none" w:sz="0" w:space="0" w:color="auto"/>
        <w:bottom w:val="none" w:sz="0" w:space="0" w:color="auto"/>
        <w:right w:val="none" w:sz="0" w:space="0" w:color="auto"/>
      </w:divBdr>
    </w:div>
    <w:div w:id="1287009612">
      <w:bodyDiv w:val="1"/>
      <w:marLeft w:val="0"/>
      <w:marRight w:val="0"/>
      <w:marTop w:val="0"/>
      <w:marBottom w:val="0"/>
      <w:divBdr>
        <w:top w:val="none" w:sz="0" w:space="0" w:color="auto"/>
        <w:left w:val="none" w:sz="0" w:space="0" w:color="auto"/>
        <w:bottom w:val="none" w:sz="0" w:space="0" w:color="auto"/>
        <w:right w:val="none" w:sz="0" w:space="0" w:color="auto"/>
      </w:divBdr>
    </w:div>
    <w:div w:id="1315254540">
      <w:bodyDiv w:val="1"/>
      <w:marLeft w:val="0"/>
      <w:marRight w:val="0"/>
      <w:marTop w:val="0"/>
      <w:marBottom w:val="0"/>
      <w:divBdr>
        <w:top w:val="none" w:sz="0" w:space="0" w:color="auto"/>
        <w:left w:val="none" w:sz="0" w:space="0" w:color="auto"/>
        <w:bottom w:val="none" w:sz="0" w:space="0" w:color="auto"/>
        <w:right w:val="none" w:sz="0" w:space="0" w:color="auto"/>
      </w:divBdr>
    </w:div>
    <w:div w:id="1454637175">
      <w:bodyDiv w:val="1"/>
      <w:marLeft w:val="0"/>
      <w:marRight w:val="0"/>
      <w:marTop w:val="0"/>
      <w:marBottom w:val="0"/>
      <w:divBdr>
        <w:top w:val="none" w:sz="0" w:space="0" w:color="auto"/>
        <w:left w:val="none" w:sz="0" w:space="0" w:color="auto"/>
        <w:bottom w:val="none" w:sz="0" w:space="0" w:color="auto"/>
        <w:right w:val="none" w:sz="0" w:space="0" w:color="auto"/>
      </w:divBdr>
    </w:div>
    <w:div w:id="1623993579">
      <w:bodyDiv w:val="1"/>
      <w:marLeft w:val="0"/>
      <w:marRight w:val="0"/>
      <w:marTop w:val="0"/>
      <w:marBottom w:val="0"/>
      <w:divBdr>
        <w:top w:val="none" w:sz="0" w:space="0" w:color="auto"/>
        <w:left w:val="none" w:sz="0" w:space="0" w:color="auto"/>
        <w:bottom w:val="none" w:sz="0" w:space="0" w:color="auto"/>
        <w:right w:val="none" w:sz="0" w:space="0" w:color="auto"/>
      </w:divBdr>
    </w:div>
    <w:div w:id="2107992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2601</Words>
  <Characters>1482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4</cp:revision>
  <dcterms:created xsi:type="dcterms:W3CDTF">2018-08-14T01:04:00Z</dcterms:created>
  <dcterms:modified xsi:type="dcterms:W3CDTF">2018-08-24T03:46:00Z</dcterms:modified>
</cp:coreProperties>
</file>